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แบ่งพิมพ์</w:t>
      </w:r>
      <w:r>
        <w:t xml:space="preserve"> </w:t>
      </w:r>
      <w:r>
        <w:t xml:space="preserve">รายการ</w:t>
      </w:r>
      <w:r>
        <w:t xml:space="preserve"> </w:t>
      </w:r>
      <w:r>
        <w:t xml:space="preserve">เปิดโต๊ะข่าว</w:t>
      </w:r>
      <w:r>
        <w:t xml:space="preserve"> </w:t>
      </w:r>
      <w:r>
        <w:t xml:space="preserve">PPTV</w:t>
      </w:r>
      <w:r>
        <w:t xml:space="preserve"> </w:t>
      </w:r>
      <w:r>
        <w:t xml:space="preserve">9.35-10.50</w:t>
      </w:r>
      <w:r>
        <w:t xml:space="preserve"> </w:t>
      </w:r>
      <w:r>
        <w:t xml:space="preserve">น.</w:t>
      </w:r>
      <w:r>
        <w:t xml:space="preserve"> </w:t>
      </w:r>
      <w:r>
        <w:t xml:space="preserve">13082567</w:t>
      </w:r>
    </w:p>
    <w:p>
      <w:pPr>
        <w:pStyle w:val="Date"/>
      </w:pPr>
      <w:r>
        <w:t xml:space="preserve">วันอังคารที่</w:t>
      </w:r>
      <w:r>
        <w:t xml:space="preserve"> </w:t>
      </w:r>
      <w:r>
        <w:t xml:space="preserve">13</w:t>
      </w:r>
      <w:r>
        <w:t xml:space="preserve"> </w:t>
      </w:r>
      <w:r>
        <w:t xml:space="preserve">สิงหาคม</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งพรรคประชาชนมาใหม่ เห็นว่าจะถูกยุบซ้ำอีกเหรอ จะถูกสกัดกั้นอีกเหรอ จะถูกกีดกั้นนี่ อีหเหรอ อีกเหรอ จะถูกกีดกั้นนี่ อีหเหรอ บอกว่าวันนี้ 10 โมงครึ่ง</w:t>
      </w:r>
    </w:p>
    <w:p>
      <w:pPr>
        <w:pStyle w:val="BodyText"/>
      </w:pPr>
      <w:r>
        <w:t xml:space="preserve">(คุณสุชาดา) ใช่ค่ะ ไปให้ยุบแล้วนะคะ สำหรับพรรคประชาชน จะไปยื่น กกต. วันนี้ คุณหมอวรงณ์</w:t>
      </w:r>
    </w:p>
    <w:p>
      <w:pPr>
        <w:pStyle w:val="BodyText"/>
      </w:pPr>
      <w:r>
        <w:t xml:space="preserve">(คุณพุทธิฉัตร) คุณหมอวรงค์ยังคาใจอยู่ การตรวจสอบต้องตรวจสอบย้อนหลัง พรรคเพิ่งตั้งสาขาถูกต้องนี่อย่างไร แล้วก่อนหน้านั้นการกระทำความผิดพรรคสาขาไม่ครบหรือเปล่า แบบนาทีวินาทีวันต่อวันน่ะ ว่าถ้าสาขาไหนไม่ครบนี่ เขาบอกให้คุณตั้งสาขานั้นภายใน 1 ปี แล้วที่ผมทราบข้อมูลจากพรรคถิ่นกาขาวนี่นะ ทำให้ครบสาขาหนึ่งประธานเขาลาออกไปประมาณนี้ เมื่อประมาณเมษายนที่ผ่านมา เขาก็มีหน้าที่ไปตั้ง หน้าที่นี้เข้ามาใหม่ ใน 1 ปีนะ ตอนนี้ไม่ตั้งก็ได้นะ เมษายนปีหน้ายังมีเวลาอยู่ใช่ไหม ในกฎหมาย ยังมีเวลา</w:t>
      </w:r>
    </w:p>
    <w:p>
      <w:pPr>
        <w:pStyle w:val="BodyText"/>
      </w:pPr>
      <w:r>
        <w:t xml:space="preserve">(คุณเสถียร) คนใหม่เขาน่ะค่ะ คุณศรายุธน่ะ อีกตั้งนานนะ ครับ</w:t>
      </w:r>
    </w:p>
    <w:p>
      <w:pPr>
        <w:pStyle w:val="BodyText"/>
      </w:pPr>
      <w:r>
        <w:t xml:space="preserve">(คุณเสถียร) เขาให้เวลาตั้งปีหนึ่ง เขาบอกว่าต้องไปดูย้อนหลังนะ กกต. ต้องไปตรวจสอบย้อนหลังให้น่อยการตั้งพรรคนี่ มันอาจจะไม่ครบนะคะ ต้องย้อนไปหปี 60 เลย ทีที่บอกว่า</w:t>
      </w:r>
    </w:p>
    <w:p>
      <w:pPr>
        <w:pStyle w:val="BodyText"/>
      </w:pPr>
      <w:r>
        <w:t xml:space="preserve">(คุณพุทธิฉัตร) 60 คือกฎหมาย พรบ. พรรคการเมือง บังคับใช่</w:t>
      </w:r>
    </w:p>
    <w:p>
      <w:pPr>
        <w:pStyle w:val="BodyText"/>
      </w:pPr>
      <w:r>
        <w:t xml:space="preserve">(คุณสุชาดา) ให้ย้อนไปตั้งแต่ 60 ว่าครบหรือเปล่า</w:t>
      </w:r>
    </w:p>
    <w:p>
      <w:pPr>
        <w:pStyle w:val="BodyText"/>
      </w:pPr>
      <w:r>
        <w:t xml:space="preserve">(คุณพุทธิฉัตร) มันมีช่วงใหม่ มันมีช่วงที่เว้นว่าง 1 ปีไหม ถ้ามันมีช่วง ที่เว้นง่าง 1 ปี สาขาไม่ครบ เป็นระยะเวลา 1 ปีน่ะ มันจะทำให้พรรคถิ่นกาขาวนี่ มีปัญหา และเมื่อพรรคก้าวไกลเป็นเซ๋งพรรคถิ่นกาขาว มาตั้งพรรคประชาชนนี่ ก็มีอันต้องเป็นไปตามไปด้วยนะครับ หมอโรจไหม อวรงณ์จะไปถึง กกต. 10 โมงครึ่งครับ เมื่อเช้าแหล่งข่าวผมโทรมาบอกว่าไม่ใช่คุณหมอณรงค์คนเอีกคนหนึ่ง</w:t>
      </w:r>
    </w:p>
    <w:p>
      <w:pPr>
        <w:pStyle w:val="BodyText"/>
      </w:pPr>
      <w:r>
        <w:t xml:space="preserve">(คุณสุชาดา) ใครคะ</w:t>
      </w:r>
    </w:p>
    <w:p>
      <w:pPr>
        <w:pStyle w:val="BodyText"/>
      </w:pPr>
      <w:r>
        <w:t xml:space="preserve">(คุณพุทธิฉัตร) เป็นอดีต ที่เมื่อวานนี้ก็ออกมาพูดรอบหนึ่งแล้วว่าเขาสงสัย เรื่องฐานะของประชาชน ธุรการนี่ที่ได้ไปเปิดรับบริจาคแล้วได้เงินมา 20 กว่าล้าน 30 ล้านแล้วนี่ วันนี้สถานะของพรรคประชาชน สมบูรณ์หรือยัง ตามกฎหมาย กกต. หรือยังในการเปลี่ยนชื่อพรรคประชาชน ประกาศในราชกิจจานุเบกษาหรือยัง แล้วเอาชื่อพรรคใหม่ มาใช้แล้วเหรอ เอามาเปิดรับบจาคได้แล้วหรือไม่ คือคุณราเชนทร์ กกปส. นะ จะไปยื่น กกต. ตอน 10 โมงเหมือ</w:t>
      </w:r>
    </w:p>
    <w:p>
      <w:pPr>
        <w:pStyle w:val="BodyText"/>
      </w:pPr>
      <w:r>
        <w:t xml:space="preserve">(คุณเสถียร) เรื่องนี้น่าสนใจนะ เพราะไอ้กระบวนการเปลี่ยนชื่อพรรคนี่ พรรคถูกยุบเมื่อไรนะ 7 ใช่ไหม</w:t>
      </w:r>
    </w:p>
    <w:p>
      <w:pPr>
        <w:pStyle w:val="BodyText"/>
      </w:pPr>
      <w:r>
        <w:t xml:space="preserve">(คุณสุชาดา) 7 สิงหาคม</w:t>
      </w:r>
    </w:p>
    <w:p>
      <w:pPr>
        <w:pStyle w:val="BodyText"/>
      </w:pPr>
      <w:r>
        <w:t xml:space="preserve">(คุณเสถียร) 7 หรือ 9 ประชุมคืนนั้นเลย แล้วก็ต่อเนื่องวันรุ่งขึ้น ก่อนที่จะมีการแถลงข่าววันที่ 9</w:t>
      </w:r>
    </w:p>
    <w:p>
      <w:pPr>
        <w:pStyle w:val="BodyText"/>
      </w:pPr>
      <w:r>
        <w:t xml:space="preserve">(คุณเสถียร) 9 นะประชุม</w:t>
      </w:r>
    </w:p>
    <w:p>
      <w:pPr>
        <w:pStyle w:val="BodyText"/>
      </w:pPr>
      <w:r>
        <w:t xml:space="preserve">(คุณสุชาดา) แถลงน่ะ</w:t>
      </w:r>
    </w:p>
    <w:p>
      <w:pPr>
        <w:pStyle w:val="BodyText"/>
      </w:pPr>
      <w:r>
        <w:t xml:space="preserve">(คุณเสถียร) คือประชุมนี่ ประชุมร่วมกับประธานพรรคใช่ไหม แล้วพรรค คณะกรรมการพรรคถิ่นกาขาวเขาลาออก ในขั้นตอนนะ เขาลาออก แล้วก็ตั้งกรรมการชุดใหม่ ก็คือคุณเท้ง คุณติ่งนี่ 4-5 คนนี่ เป็นกรรมการชุดใหม่ แล้วก็จะมีมติในที่ประชุม มติที่ 1 คือเปลี่ยนชื่อพรรค เปลี่ยนกรรมการพรรค ใช่ไหมครับ เปลี่ยนโลโก้พรรค เขาเปลี่ยนทั้งหมด วันที่ 8 วันที่ 9 นี่ เขาต้องเอาทั้งหมดไปแจ้ง กกต. นะ ใช่ไหม อยาางที่คุณราเชนบอกนะ ก็มีมุมนี่ ไอ้กระบวนการเขาทำเสร็จแล้วล่ะ มีสมาชิกเท่านั้นเท่านี้ เปลี่ยนชื่อกรรมการเก่าออกแล้ว ถอดถิ่นกาขาวแล้ว เปลี่ยนเป็นประชาชนแล้ว แต่ทั้งหมดไปยื่น กกต. หรือยัง เข้าใจว่าสัปดาห์นี้นะ 2-3 วันนี้ เขาไปยื่น กกต ทีนี้ประเด็นคือว่าไอ้สิ่งที่เขาทำนี่มันเสร็จสมบูรณ์แล้วหรือยัง หรือไม่ได้เสร็จสมบูรณ์เมื่อไปยื่นนายทะเบียน กกต. ประเด็นถัดมา ก็คือว่าถ้าสมติมันยังไม่ครบกระบวนการทั้งหมดนี่ ไปเปิดรับบริจาคในนามพรรคประชาชนได้หรือเปล่าใช่ไหม ถ้าไม่ได้ ก็ต้องเปลี่ยนเป็นพรรคถิ่นกาขาวรคประชาชนได้หรือเปล่า ใช่ไหม ถ้าไม่ได้ ก็ต้องเปลี่ยนเป็นพรรคถิ่นกาขาวเหมือนเดิมใช่ไหม อันนี้เดี๋ยวฝั่งนี้เขาจะเล่นงาน คุณหลอกลวงคนหรือเปล่า ใช่ไหม คุณออกใบเสร็จในนามพรรคประชาชนได้แล้วหรือยัง มันก็จะเป็นปัญหาทางเทคนิคในช่วงนี้ ในช่วงรอยต่อ แต่ถ้าผมฟังเลขา ก กต. จริง ๆ กระบวนการเสร็จสิ้นในการพรรคการเมืองเสร็จสิ้นก็สมบูรณ์แล้ว เพียงแต่ว่ามีทางธุรการที่ให้ยื่นเพื่อให้มันครบถ้วนเท่านั้นเอง เพราะฉะนั้นคุยกับทางก้าวไกลก็แล้วกัน</w:t>
      </w:r>
    </w:p>
    <w:p>
      <w:pPr>
        <w:pStyle w:val="BodyText"/>
      </w:pPr>
      <w:r>
        <w:t xml:space="preserve">(คุณพุทธิฉัตร) ไม่ใช่ก้าวไกลแล้วสิ ประชาชน … แต่ท่านนี้ไม่ใช่</w:t>
      </w:r>
    </w:p>
    <w:p>
      <w:pPr>
        <w:pStyle w:val="BodyText"/>
      </w:pPr>
      <w:r>
        <w:t xml:space="preserve">(คุณสุชาดา) ข้าม ๆ ตอนนี้ ให้เรียกว่าเป็นสมาชิกพรรคประชาชน</w:t>
      </w:r>
    </w:p>
    <w:p>
      <w:pPr>
        <w:pStyle w:val="BodyText"/>
      </w:pPr>
      <w:r>
        <w:t xml:space="preserve">(คุณพุทธิฉัตร) ไม่ใช่เรื่องเดียวนะ อีกประเด็นหนึ่งเรื่องของขั้นตอนที่ ปปช. นี่รับไตร่สวน 44 สส. แล้วนะครับ และท่านนี้อยู่ใน 1 ใน 44 นี้ด้วย เดี๋ยวคุยกัน</w:t>
      </w:r>
    </w:p>
    <w:p>
      <w:pPr>
        <w:pStyle w:val="BodyText"/>
      </w:pPr>
      <w:r>
        <w:t xml:space="preserve">(คุณเสถียร) ต่อสายคุยกับผู้กำกับการ สุพิศาลสวัสดีครับ ท่านสุพิศาลคุณกระแต คุณบุ๊คครับ</w:t>
      </w:r>
    </w:p>
    <w:p>
      <w:pPr>
        <w:pStyle w:val="BodyText"/>
      </w:pPr>
      <w:r>
        <w:t xml:space="preserve">(คุณเสถียร) ตอนนี้งง ตอนนี้เป็นพรรคประชาชนแล้ว</w:t>
      </w:r>
    </w:p>
    <w:p>
      <w:pPr>
        <w:pStyle w:val="BodyText"/>
      </w:pPr>
      <w:r>
        <w:t xml:space="preserve">(พล.ต.ต.สุพิศาล) ใช่ครับ สมัครคนที่ 8 ยังไม่มีตำแหน่งครับ ผู้ร่วมเดินทางเหมือนเดิม มันมีประเด็นที่มันค้างคา ไม่ทราบคุณสุพิศาลทราบหรือเปล่า เรื่องการไปจดแจ้งพรรคใหม่นี่ เขาบอกว่าเขาจะไปยื่น กกต. ให้ยุบพรรคแล้วนี่ ไม่ทันไร // อันนี้ผมไม่มีความเห็นเหมือนกัน ไปถาม กกต ดู เขามีอย่างไร ผมให้ประเด็นแค่นิดเดียวครับ การนับสิทธิหรือสภาพทางการเมืองไปดูของ ก.ตร. เดี๋ยวท่านเลขาฯ คงตอบให้ได้ เพราะว่าจะเริ่มนับตั้งแต่มีประชุมเสร็จ ลงมติแล้ว แล้วเอกสารทางธุรการก็ว่ากันไป ใช่หรือไม่นะครับ ไปดูนะครับ แล้วก็ที่บอกว่าให้หลัง ย้อนเหลิง อะไร ก็ไปตรวจเอา ประชาชนนะครับ เป็นถึงอีกพรรคหนึ่ง แต่ตอนที่รับมานี่ กกต. ก็ยืมยันแล้วนะครับ 4 สาขาครบถ้วน ก็จบครับ มีครบครับ</w:t>
      </w:r>
    </w:p>
    <w:p>
      <w:pPr>
        <w:pStyle w:val="BodyText"/>
      </w:pPr>
      <w:r>
        <w:t xml:space="preserve">(คุณเสถียร) ไม่รู่ว่าถิ่นกาขาว มีครบหรือเปล่า ตอนนั้นไม่เปลี่ยนนะ ถ้าเราไปเซ้งพรรคที่มีปัญหานี่ หรือพรรคประชาชนจะไปสวมไม่ได้ไง ประเด็นน่ะ // ก็ที่บอกว่าไปสวม มันเสร็จนี่ครับ มันมีสภาพครบถ้วน กกต. เลขา ก็พูดชัด ๆ ผมก็ไม่ทราบว่าใคร หรือจะเหมือนนโยบายที่หาเสียง อีก</w:t>
      </w:r>
    </w:p>
    <w:p>
      <w:pPr>
        <w:pStyle w:val="BodyText"/>
      </w:pPr>
      <w:r>
        <w:t xml:space="preserve">(คุณเสถียร) เพราะฉะนั้น ถ้าย้อนไปถิ่นกาขาวก็จะไม่เกี่ยวกับพรรคประชาชนแล้ว เพราะตอนสวมเราถูกต้องหมด // ถูกต้องครับ แล้วก็ประชุมถูกต้องครับ</w:t>
      </w:r>
    </w:p>
    <w:p>
      <w:pPr>
        <w:pStyle w:val="BodyText"/>
      </w:pPr>
      <w:r>
        <w:t xml:space="preserve">(คุณเสถียร) มันก็น่าสงสัยนะ เพราะว่าเท่าที่ผมทราบ คือก้าวไกล เขาไปวางแผน ไปเซอร์เวย์พรรคต่าง ๆ ตั้งแต่ต้นปีแล้วนะครับ มันเป็นยานพาหนะ ตามให้ทันครับ ตามให้ทัน คนที่ตามไม่ทันอย่าเพิ่งมาออกร้องใส่เชิง ผมว่าตรวจสอบให้ดีก่อน</w:t>
      </w:r>
    </w:p>
    <w:p>
      <w:pPr>
        <w:pStyle w:val="BodyText"/>
      </w:pPr>
      <w:r>
        <w:t xml:space="preserve">(คุณเสถียร) ทีนี้ไปข้างหน้าท่านสุพิศาลครับ สส. ที่อยู่ในมือ ปปช. ตอนนี้ คุณเรืองไกรบอกว่าพอมีคำตัดสินของศาลรัฐธรรมนูญนี่เอาตัวนั้นเป็นเชื้อเลย แล้วก็ฟันต่อเนื่องได้เลย จริง ๆ ขั้นตอนต้องเป็นอย่างไร // ผมพูดถึงผมเป็นหนึ่งใน 44 ผมตอบรับวินิจฉัย ผมไม่เรียกคำพิพากษานะครับ ผมเรียกคำวินิจฉัยที่ 3/ 17 คำวินิจฉัยที่ 10/67 ซึ่งมีคณะบุคคลที่เรียกว่า</w:t>
      </w:r>
      <w:r>
        <w:t xml:space="preserve"> </w:t>
      </w:r>
      <w:r>
        <w:t xml:space="preserve">“</w:t>
      </w:r>
      <w:r>
        <w:t xml:space="preserve">องค์กรอิสระตามรัฐธรรมนูญ</w:t>
      </w:r>
      <w:r>
        <w:t xml:space="preserve">”</w:t>
      </w:r>
      <w:r>
        <w:t xml:space="preserve"> </w:t>
      </w:r>
      <w:r>
        <w:t xml:space="preserve">มาใช้อำนาจนะครับ วินิจฉัย โดยใช้หลักไต่สวนนะครับ หลักไต่สวนผมก็อธิบายสั้น ๆ ว่า การไต่สวนในความเห็นของผมก็คือมีความเห็นต่างแน่นอน เพราะผมจะต้องถูกทาง ป.ป.ช. รวบรวมข้อมูลนะครับ ในการที่จะไต่สวนผมหรือไม่นะครับ แต่กกต. ก็บอกว่าเมื่อมีผู้มาร้องทั้ง 3 คนนะครับ ผมก็อยากรู้ว่าในคำร้องทั้ง 3 คนนี่ กล่าวถึงผมอะไรบ้างนะครับ กล่าวด้วยความเท็จก็มีข้อมูลอันจะต้องดำเนินการด้วยกฎหมายแน่นอนนะครับ ถ้าไม่กล่าวด้วยความเท็จ ตั้งคำถามเฉย ๆ แล้วให้คณะบุคคลหรือที่เรียกว่าองค์กรอิสระตรวจสอบตามกฎหมายก็ว่ากันไปนะครับ แต่ถ้ามีความอันเป็นเท็จนะครับ แล้วในนั้นมีเท็จ มีกระบวนการวินิจฉัยที่เป็นเท็จนะครับ ก็สู้กันไปนะครับ ผมก็ถือว่าข้อกล่าวหานั้นก็เป็นไปตามรัฐธรรมนูญที่ออกมาแบบสืบทอดอำนาจนะครับ ซึ่งเราเอง… ผมเคยเป็นอดีตสมาชิกสภา ก็ไปดูว่าในคำวินิจฉัยนั้น เกี่ยวกับผมตรงไหนนะครับ แล้วแต่ผมได้ตรงไหนบ้าง</w:t>
      </w:r>
    </w:p>
    <w:p>
      <w:pPr>
        <w:pStyle w:val="BodyText"/>
      </w:pPr>
      <w:r>
        <w:t xml:space="preserve">(คุณเสถียร) ต้องย้อนกันไปดูด้วยใช่ไหม เป็นเท็จหรือเปล่าด้วยนะ</w:t>
      </w:r>
    </w:p>
    <w:p>
      <w:pPr>
        <w:pStyle w:val="BodyText"/>
      </w:pPr>
      <w:r>
        <w:t xml:space="preserve">(คุณสุพิศาล) ก็ดูคำร้อง สิ่งที่ใช้เป็น ใช้ตั้งต้นคือคำวินิจฉัยที่ศาล 3/67 กับที่ 10/67 ซึ่งมาเป็นสารตั้งต้นในการแจ้งข้อหาทางจริยธรรมผม ประเด็นนั่นล่ะครับ สิ่งที่ผมคงจะต้องต่อสู้ในทางคดีนะครับ เพราะคดีไปถึงศาลฎีกาแน่นอน ถ้าต้องแจ้ง ถ้าต้องแจ้งนะครับ ผมก็แค่เปิดดูแล้วก็ถามผู้ที่เป็นองค์กรกลางที่เรียกว่า ป.ป.ช ที่นำเรื่องการไต่สวนนั้นน่ะ ว่าอะไรคือหลักฐาน ทางคดีที่บอกว่าผมอันอาจจะ อาจจะนะครับ ข้อหาที่พูดกับไปทั่วไปเลยนี่ ล้มล้างปรปักษ์ มันไม่ใช่ อาจจะเป็นนะครับ คือ หลักการก็คือต้องให้เขาใจว่าความผิดทางจริยธรรมนั้น มันมีความผิดเกี่ยวกับเรื่องพฤติกรรมในการทำผิดจริยธรรมร้ายแรงนะครับ ตามที่กฎหมายกำหนดให้มีนะครับ กำหนดให้มี ขณะที่เกิดเหตุนั้นนี่ ใช่ ผมเป็น สส. ผมใช้สิทธิ์เสรีภาพ หรือผมใช้หน้าที่และอำนาจ ต้องวินิจฉัยให้ดีนะครับ ถ้าผมต่อสู้ผมก็มีแกนการต่อสู้ทางคดีของผม ผมก็บอกตรง ๆ ว่าในการดำเนินการนั้นผมก็จะดูในคำวินิจฉัยที่ 3 และที่ 10 นั่นแหละเป็นตัวหลักนะครับ เป็นตัวหลักครับ ผู้การครับ // และคำวินิจฉัยที่ 3 วรรคสุดท้าย ของคำวินิจฉัยการแก้กฎหมายสามารถจะทำได้ตามกระบวนการที่ชอบด้วยกฎหมาย ผมใช้คำนี้คำเดียวพอครับ</w:t>
      </w:r>
    </w:p>
    <w:p>
      <w:pPr>
        <w:pStyle w:val="BodyText"/>
      </w:pPr>
      <w:r>
        <w:t xml:space="preserve">(คุณเสถียร) ตรงนี้แหละ ยึดตรงนี้ด้วยนะ // อ่านคำวินิจฉัยตรงนี้มา แล้วอันที่ผมทำนี่ มันไม่อยู่ในกระบวนการนิติบัญญัติที่ชอบด้วยกฎหมายอย่างไร อย่ามาจินตนาการและเรียกพยานหลักฐานอันเป็นเท็จบวกในสำนวนแค่นั้นเอง ผมมีหน้าที่ตรวจสอบพยานหลักฐานตั้งต้นนั้นเป็นเท็จ</w:t>
      </w:r>
    </w:p>
    <w:p>
      <w:pPr>
        <w:pStyle w:val="BodyText"/>
      </w:pPr>
      <w:r>
        <w:t xml:space="preserve">(คุณพุทธิฉัตร) ครับ ผู้การครับ ใน 44 คนนี่ที่ลงชื่อนี่ แนวทางการต่อสู้นี่ ใช้แบบนี้ได้ทั้งหมดไหมครับ เพราะเห็นว่าเอาเข้าจริงต้องไปดูพฤติกรรม ต้องไปดูแต่ละคน แล้วก็ไม่เหมือนกันในแง่ข้อกล่าวหานะครับ</w:t>
      </w:r>
    </w:p>
    <w:p>
      <w:pPr>
        <w:pStyle w:val="BodyText"/>
      </w:pPr>
      <w:r>
        <w:t xml:space="preserve">(คุณสุพิศาล) ก็อยู่ที่คระไต่สวนของ ป.ป.ช. ตามกฎหมายที่มีอยู่ ว่าจะให้ความเป็นธรรมอย่างไรนะครับ ผมเชื่อว่าคณะไต่สวนที่มีอนุไต่สวนขึ้นมานี่ เห็นเป็นข่าวก็บอกว่าจะฉีกเป็นคน ๆ ไป นะครับ ก็ถือว่าเป็นธรรมเพราะว่าการกระทำของบุคคลนี่ มันต่างจากการกระทำขององค์กรนะครับ แล้วคำวินิจฉัยจะผูกพันทุกองค์กรนะครับ ทุกองค์กรนะครับ แม้กระทั่งศาลที่พูดนั้นน่ะ ที่วินิจฉัยน่ะ ถ้าที่ผมพูดไปไม่สืบพันธุ์แล้วจะเอาอะไรมาใช้นะครับ ในการวินิจฉัยอีกต่อไปนะครับ</w:t>
      </w:r>
    </w:p>
    <w:p>
      <w:pPr>
        <w:pStyle w:val="BodyText"/>
      </w:pPr>
      <w:r>
        <w:t xml:space="preserve">(คุณเสถียร) คือจะบอกว่าที่บอกว่าให้ดำเนินการแก้ไขได้ตามนิติบัญญัติ อันนั้นก็ผูกพันธ์นะ เราทำตาม เราทำตามนั่นแหละ ก็ยืนแก้กฎหมาย ซึ่งถ้าคำวินิจฉัยนั้นผูกพันเท่ากับว่าสิ่งที่เราทำนั้นถูกไหม // ก็ผมทำทางแนวทางนั้นนะครับ ว่าอันอาจจะเป็นก็ว่ากันไปนะครับ ใช้คำว่า</w:t>
      </w:r>
    </w:p>
    <w:p>
      <w:pPr>
        <w:numPr>
          <w:ilvl w:val="0"/>
          <w:numId w:val="1001"/>
        </w:numPr>
      </w:pPr>
      <w:r>
        <w:t xml:space="preserve">การไต่สวนในกระบวนการที่กฎหมายให้อำนาจนะครับ กระบวนการนั้นต้องมีนักวิชาการ สื่อมวลชน นักกฎหมาย ผู้คนต่าง ๆ ออกมา แม้กระทั่งต่างประเทศ ที่เป็นองค์กรระดับชาติของโลกนี่เขาก็ออกมา วิพากวิจารณ์ ผมไม่อยากพูดมากนะครับ ก็เป็นแนวทางครับ ผมก็ต้องดำเนินการต่อสู้ไปเมื่อ กกต. มีหนังสือแจ้งมาว่าผมมีมูลนะครับ ก็ว่ากันไป ก็ขอให้เปิดโอกาสให้เราทุกคน 44 คนที่เป็น สส. และที่ไม่ได้เป็นสส. ไปแล้ว อย่างผมนี่ ทางคดีอย่างเต็มเม็ดเต็มหน่วยผมก็ดีใจ แค่นั้นครับ</w:t>
      </w:r>
    </w:p>
    <w:p>
      <w:pPr>
        <w:pStyle w:val="FirstParagraph"/>
      </w:pPr>
      <w:r>
        <w:t xml:space="preserve">(คุณพุทธิฉัตร) ผู้การครับ ในแง่ของกฎหมายและแนวทางการต่อสู้ และในแง่ขวัญและกำลังใจของ 44 คน เป็นอย่างไรครับ //ก็บอกได้ครับ ยักไหล่แล้วไปต่อ</w:t>
      </w:r>
    </w:p>
    <w:p>
      <w:pPr>
        <w:pStyle w:val="BodyText"/>
      </w:pPr>
      <w:r>
        <w:t xml:space="preserve">(คุณสุชาดา) ทั้งหมดเลยเหรอคะ มีการแยกวงเล็ก ๆ มานั่งคุยกันเอง 44 คนไหมคะ // ใน 44 คนนี่จะเห็นว่ามีนักกฎหมายอยู่บ้าง มีหมออยู่บ้าง มี… ชาวบ้านจริง ๆ นะครับ ผมสงสารบรรดาเพื่อน ๆ สส. บางท่านนะครับ ที่ใช้… เขาเรียกใช้ความรู้คนเป็นคนเท่านั้นเองในการทำงาน อย่างมนุษย์ในการเป็น สส. นะครับ ไม่มีสิทธินึกปรารถนาใต้ลึกในสันดาน ในการทำการกระทำผิดกฎหมายอาญาอะไรเลยนะครับ นั่นคือสิ่งที่เราเป็นคนธรรมดา เราไม่ซ้อนเร้นตรงประเด็น เราไม่… จินตนาการ เราไม่ซ่อนเร้นเจตนาพิเศษอะไร รรคก้าวไกลนะครับ มันจะมีคิวน้องเทนนิสนะ วันนี้พลาดไม่ได้นะ น้องเทนนิส เทควันโดน่ะ ประมาณ 15.40 น. จะลงแข่งขันรอบเริ่มนะครับ</w:t>
      </w:r>
    </w:p>
    <w:p>
      <w:pPr>
        <w:pStyle w:val="BodyText"/>
      </w:pPr>
      <w:r>
        <w:t xml:space="preserve">(คุณเสถียร) ตอนนี้ความหวังเหรียญทองจะมาใกล้ ๆ ช่วงนี้นะ ช่วงท้าย ๆ เพราะฉะนั้น วันนี้ติดตามข่าว ยับพรรคก้าวไกล</w:t>
      </w:r>
    </w:p>
    <w:p>
      <w:pPr>
        <w:pStyle w:val="BodyText"/>
      </w:pPr>
      <w:r>
        <w:t xml:space="preserve">(คุณสุชาดา) กีฬาก็ต้องเชียร์</w:t>
      </w:r>
    </w:p>
    <w:p>
      <w:pPr>
        <w:pStyle w:val="BodyText"/>
      </w:pPr>
      <w:r>
        <w:t xml:space="preserve">(คุณเสถียร) กีฬาก็ต้องเชียร์</w:t>
      </w:r>
    </w:p>
    <w:p>
      <w:pPr>
        <w:pStyle w:val="BodyText"/>
      </w:pPr>
      <w:r>
        <w:t xml:space="preserve">(คุณเสถียร) พรรคก็ต้องลุ้น เหนื่อยมาก คือ เป็นแฟน PPTV นี่เหนื่อย ต้องยอมรับ</w:t>
      </w:r>
    </w:p>
    <w:p>
      <w:pPr>
        <w:pStyle w:val="BodyText"/>
      </w:pPr>
      <w:r>
        <w:t xml:space="preserve">(คุณสุชาดา) ก็เราข่าวกับกีฬาเราไปคู่กันได้ไง ชนกันแล้วก็ทัวร์นาเมนใหญ่ ๆ แล้วเฟิร์นต้องนั่งจัดรายการ แล้วอยากเชียร์น้องเทนนิสด้วย</w:t>
      </w:r>
    </w:p>
    <w:p>
      <w:pPr>
        <w:pStyle w:val="BodyText"/>
      </w:pPr>
      <w:r>
        <w:t xml:space="preserve">(คุณเสถียร) เราตัดสลับมาเลย สลับมาศาลรัฐธรรมนูญ</w:t>
      </w:r>
    </w:p>
    <w:p>
      <w:pPr>
        <w:pStyle w:val="BodyText"/>
      </w:pPr>
      <w:r>
        <w:t xml:space="preserve">(คุณสุชาดา) สมาธิไปอยู่ตรงไหนดี</w:t>
      </w:r>
    </w:p>
    <w:p>
      <w:pPr>
        <w:pStyle w:val="BodyText"/>
      </w:pPr>
      <w:r>
        <w:t xml:space="preserve">(คุณเสถียร) แต่พอถึงช่วงเวลานั้น อาจจะต้องไปไหนสักจุดหนึ่ง ออนไลน์นี่ อาจจะยิงยาวการวินิจฉัย ศาลรัฐธรรมนูญ เพราะคนดูทีวีดูกีฬาต้องจอใหญ่ ต้องเต็มนะ</w:t>
      </w:r>
    </w:p>
    <w:p>
      <w:pPr>
        <w:pStyle w:val="BodyText"/>
      </w:pPr>
      <w:r>
        <w:t xml:space="preserve">(คุณสุชาดา) มันถึงจะได้อรรถรส</w:t>
      </w:r>
    </w:p>
    <w:p>
      <w:pPr>
        <w:pStyle w:val="BodyText"/>
      </w:pPr>
      <w:r>
        <w:t xml:space="preserve">(คุณเสถียร) คุณจะแบ่งครึ่งหนึ่งเป็นวิชาการครึ่งหนึ่งเป็นเทควันโดเหรอ มันจะไม่ได้อารมณ์นะ</w:t>
      </w:r>
    </w:p>
    <w:p>
      <w:pPr>
        <w:pStyle w:val="BodyText"/>
      </w:pPr>
      <w:r>
        <w:t xml:space="preserve">(คุณสุชาดา) ได้ไหม ล่ะ ได้ไหม</w:t>
      </w:r>
    </w:p>
    <w:p>
      <w:pPr>
        <w:pStyle w:val="BodyText"/>
      </w:pPr>
      <w:r>
        <w:t xml:space="preserve">(คุณเสถียร) ทำให้เต็มที่นะ เพราะน้องเทนนิส เพราะนี่ครั้งสุดท้ายไหม</w:t>
      </w:r>
    </w:p>
    <w:p>
      <w:pPr>
        <w:pStyle w:val="BodyText"/>
      </w:pPr>
      <w:r>
        <w:t xml:space="preserve">(คุณพุทธิฉัตร) ก็น้องเทนนิสประกาศอย่างนั้น เพราะร่างกายของเธอไม่ไหวแล้ว</w:t>
      </w:r>
    </w:p>
    <w:p>
      <w:pPr>
        <w:pStyle w:val="BodyText"/>
      </w:pPr>
      <w:r>
        <w:t xml:space="preserve">(คุณเสถียร) เพราะฉะนั้น วันนี้ก็ติดตามความเคลื่อนไหวบน PPTV ไม่ต้องเลื่อนไปไหน หมดทุกแบบ ก็จะพยายามอัดให้ได้ทุกอย่าง</w:t>
      </w:r>
    </w:p>
    <w:p>
      <w:pPr>
        <w:pStyle w:val="BodyText"/>
      </w:pPr>
      <w:r>
        <w:t xml:space="preserve">(คุณสุชาดา) แล้วเราจะมีนักวิชาการมาร่วมวิเคราะห์การยุบพรรคด้วยนะคะ</w:t>
      </w:r>
    </w:p>
    <w:p>
      <w:pPr>
        <w:pStyle w:val="BodyText"/>
      </w:pPr>
      <w:r>
        <w:t xml:space="preserve">(คุณเสถียร) แล้ววันนี้ 30 ล้านใช่ไห ม</w:t>
      </w:r>
    </w:p>
    <w:p>
      <w:pPr>
        <w:pStyle w:val="BodyText"/>
      </w:pPr>
      <w:r>
        <w:t xml:space="preserve">(คุณสุชาดา) โอโห้ ใช่ ที่ สส. พรรคก้าวไกลออกมาเปิด บอกว่ามีคนซื้อ 30 ล้านเลยนะ ก็ต้องแรกคุณชัยธวัชบอกว่าอะไรบ้าง แต่นี่ไป 30 ล้านเลยเหรอ</w:t>
      </w:r>
    </w:p>
    <w:p>
      <w:pPr>
        <w:pStyle w:val="BodyText"/>
      </w:pPr>
      <w:r>
        <w:t xml:space="preserve">(คุณพุทธิฉัตร) อันนี้ประสบการณ์ตรงเลย ได้รับการติดต่ออกมาบอกเล่าเรื่องราวเองนะครับ แล้ว 30 ล้านมันเกิดขึ้นในเวลาใกล้ ๆ กับมีการเปิดตัวพรรคใหม่ แต่ไม่ได้ใหม่เสียทีเดียวนะ หัวหน้าพรรคใหม่ แต่ก็ไม่ได้ใหม่เสียทีเดียวนะ ผมกำลังพพูดถึงพรรคกล้าธรรม ที่ตอนนี้มีอาจารย์แหม่มนะครับ ศาสตราจารย์นฤมล เป็นหัวหน้าพรรคเรียบร้อย แล้วก็เปิดตัว เปิดตัวในช่วงเวลาเดียวกับไทม์ไลน์ของพรรคก้าวไกลยุบ ไม่ยุบ</w:t>
      </w:r>
    </w:p>
    <w:p>
      <w:pPr>
        <w:pStyle w:val="BodyText"/>
      </w:pPr>
      <w:r>
        <w:t xml:space="preserve">(คุณเสถียร) ก่อนยุคพรรค 1 วัน ช่วงนี้ใช่ไหม ทำไมมาเปิดวันที่ 5 ยุบวันที่ 7 คือมันก็ไปสะสมกับข่าวสารที่ได้รับมา มีงูโห่งงูเห่ามีคนไปติดต่อแล้วจะมาพลังประชารัฐ สามารถบอก จำได้ไหม</w:t>
      </w:r>
    </w:p>
    <w:p>
      <w:pPr>
        <w:pStyle w:val="BodyText"/>
      </w:pPr>
      <w:r>
        <w:t xml:space="preserve">(คุณสุชาดา) จำได้ จำได้</w:t>
      </w:r>
    </w:p>
    <w:p>
      <w:pPr>
        <w:pStyle w:val="BodyText"/>
      </w:pPr>
      <w:r>
        <w:t xml:space="preserve">(คุณเสถียร) พี่เขาจะมาครึ่งพรรคเลยนะที่บอกกับเรานะ ก่อนจะโดนสั่งหุบปากไปน่ะ เขาจะมากันที่ละครึ่งพรรค</w:t>
      </w:r>
    </w:p>
    <w:p>
      <w:pPr>
        <w:pStyle w:val="BodyText"/>
      </w:pPr>
      <w:r>
        <w:t xml:space="preserve">(คุณสุชาดา) ประมาณ 26 มั้งที่จะมาเปิดตัว แต่ไม่รู้ใครบ้าง ใช่ล็อตนั้นไหม แต่เขาบอกหลังจากยุบก้าวไกลแล้วนี่จะมาครึ่งพรรค แล้วอาจจะมีจำนวนหนึ่งไหลมาที่บ้านป่า พลังประชารัฐใช่ไหม ซึ่งคือพลังประชารัฐใช่ไหม ซึ่งตอนนั้นนี่ พรรคพลังประชารัฐรู้สึกมันแยกเป็น 2 ฝั่งแล้ว ตั้งแต่คุณสามารถออกมาบอกว่าฝ่ายเราเชียร์ลุงป้อมนะ เราสู้ให้ลุงป้อม ก็ถูกผู้กองธรรมนัสกดดันใช่ไหม พลังประชารัฐเป็น 2 ซีก ในความรู้สึกคนนะ</w:t>
      </w:r>
    </w:p>
    <w:p>
      <w:pPr>
        <w:pStyle w:val="BodyText"/>
      </w:pPr>
      <w:r>
        <w:t xml:space="preserve">(คุณพุทธิฉัตร) ก็ซีกหนึ่งซีกผู้กอง อีกซีกหนึ่งซีกลุงป้อม</w:t>
      </w:r>
    </w:p>
    <w:p>
      <w:pPr>
        <w:pStyle w:val="BodyText"/>
      </w:pPr>
      <w:r>
        <w:t xml:space="preserve">(คุณเสถียร) เมื่อวานนี่ มันก็ยิ่งไปตอกย้ำ ความเคลื่อนไหวเดิม ๆ</w:t>
      </w:r>
    </w:p>
    <w:p>
      <w:pPr>
        <w:pStyle w:val="BodyText"/>
      </w:pPr>
      <w:r>
        <w:t xml:space="preserve">(คุณสุชาดา) ที่แบ่งกลุ่มกันเป็น 2 กลุ่มในพรรค</w:t>
      </w:r>
    </w:p>
    <w:p>
      <w:pPr>
        <w:pStyle w:val="BodyText"/>
      </w:pPr>
      <w:r>
        <w:t xml:space="preserve">(คุณเสถียร) แล้วพรรคกล้าธรรม ไม่ใช่ ท อำ ทำ นะ เป็น ธรรมนัสเพียงแต่ไม่มีนัสเท่านั้นเอง กล้าธรรม ไม่ใช่กล้าธรรมนัส แล้วเป็นพรรคเก่าคุณธรรมนัส</w:t>
      </w:r>
    </w:p>
    <w:p>
      <w:pPr>
        <w:pStyle w:val="BodyText"/>
      </w:pPr>
      <w:r>
        <w:t xml:space="preserve">(คุณพุทธิฉัตร) เศรษฐกิจไทย</w:t>
      </w:r>
    </w:p>
    <w:p>
      <w:pPr>
        <w:pStyle w:val="BodyText"/>
      </w:pPr>
      <w:r>
        <w:t xml:space="preserve">(คุณเสถียร) เป็นพรรคเดิมเป็นเทคโอเวอร์จากพรรค มาเป็นพรรคกล้าทำ แล้วผู้ก่อตั้งก็เป็นคนรอบตัวคุณธรรมนัส เลขาธิการพรรคก็เป็นที่พะเยาน่ะ ก็เป็นนักการเมืองท้องถิ่นพะเยา ก็ไม่ต้องตีความนะ ว่าพรรคนี้มันเป็นคอมเมนีของพรรค… ของผุ้กอง</w:t>
      </w:r>
    </w:p>
    <w:p>
      <w:pPr>
        <w:pStyle w:val="BodyText"/>
      </w:pPr>
      <w:r>
        <w:t xml:space="preserve">(คุณพุทธิฉัตร) ก็ดุเดือดนะ แล้วก็เกิดขึ้นก่อนหนึ่งวันน่ะ ที่วันนี้ศาลรัฐธรรมนูญ ที่ชี้ชะตาขาดของพรรคก้าวไกลด้วยนะครับ เดี๋ยวเรื่องนี้มาตีความกันจากพรรคก้าวไกลด้วยนะครับ ท่านผู้ชมอยากทราบบรรดาสมาชิกพรรค หรือ สส. พรรควันนี้เขาจะรวมตัวกันที่พรรคก้าวไกล เพื่อรอฟังคำวินิจฉัย มันจะมีอะไรหรือเปล่าเดี๋ยวจะมีรายงานสดเข้ามา แต่ว่าตอนนี้เข้าใจว่าบุ๊คอยากจะชวนไปดูเรื่องบิ๊กโจ๊กใช่ไหมเมื่อวานมีมติชัดเจนออกมาแล้ว ก.พ.ตร. น้องเฟิร์น</w:t>
      </w:r>
    </w:p>
    <w:p>
      <w:pPr>
        <w:pStyle w:val="BodyText"/>
      </w:pPr>
      <w:r>
        <w:t xml:space="preserve">(คุณสุชาดา) เป็นเอกฉันท์เลย การให้ออกจากราชการไว้ก่อนที่บิ๊กต่าย กิตตรผบ.ตร. นะ ชอบด้วยกฎหมาย ก็คือหมายความว่าที่บิ๊กโจ๊กยื่นอุทรไปน่ะ ทาง กพตร เป็นคำสั่งที่เป็นไปด้วยกฎหมาย ไปด้วยชอบเรื่องกฎหมายแล้ว ทีนี้เรื่องมันยังไม่จบแค่นี้ค่ะ ว่าถ้าผลออกมาเป้นลบก็จะไปยื่นศาลปกครองให้สั่งคุ้มครองชั่วคราว</w:t>
      </w:r>
    </w:p>
    <w:p>
      <w:pPr>
        <w:pStyle w:val="BodyText"/>
      </w:pPr>
      <w:r>
        <w:t xml:space="preserve">(คุณเสถียร) ก็คงไปต่อแหละ</w:t>
      </w:r>
    </w:p>
    <w:p>
      <w:pPr>
        <w:pStyle w:val="BodyText"/>
      </w:pPr>
      <w:r>
        <w:t xml:space="preserve">(คุณสุชาดา) ก็คงไปต่อนะคะ แต่ว่าอีกด้านหนึ่ง เรื่องของคดีเว็บพนัน คดีเว็บพนันนี่มันยังไม่จบเท่านี้นะ เพราะอย่าลืมว่าคดีเว็บพนันที่บิ๊กโจ๊กถูกกล่าวหาไปอยู่ที่ ป.ป.ช. ซึ่งเมื่อวานนี่ ทางวิรุฬ ให้ความเห็นเรื่องนี้ บอกว่าจริง ๆ แล้วคนที่จะชี้ขาดเรื่องนี้ ก็คือ ป.ป.ช. นะ เพราะ ป.ป.ช. ชี้ ชี้มูลว่ามีความผิด อันนี้บิ๊กโจ๊กก็จบไป แต่ถ้าเกิด ป.ป.ช. บอกว่าบิ๊กโจ๊กไม่ผิดนี่ ต้องคืนให้บิ๊กโจ๊กหมดเลยนะ</w:t>
      </w:r>
    </w:p>
    <w:p>
      <w:pPr>
        <w:pStyle w:val="BodyText"/>
      </w:pPr>
      <w:r>
        <w:t xml:space="preserve">(คุณสุชาดา) ใช่ ๆ ๆ</w:t>
      </w:r>
    </w:p>
    <w:p>
      <w:pPr>
        <w:pStyle w:val="BodyText"/>
      </w:pPr>
      <w:r>
        <w:t xml:space="preserve">(คุณเสถียร) ไว้รอ ป.ป.ช. ชี้มูลใช่ไหม</w:t>
      </w:r>
    </w:p>
    <w:p>
      <w:pPr>
        <w:pStyle w:val="BodyText"/>
      </w:pPr>
      <w:r>
        <w:t xml:space="preserve">(คุณเสถียร) สมมติ ป.ป.ช. ยกเว็บพนันหมด ไอ้คำสั่งออกราชการไว้ก่อนก็หมดลง แล้วออกคำสั่งใหม่ให้เข้าราชการใหม่</w:t>
      </w:r>
    </w:p>
    <w:p>
      <w:pPr>
        <w:pStyle w:val="BodyText"/>
      </w:pPr>
      <w:r>
        <w:t xml:space="preserve">(คุณพุทธิฉัตร) ความเห็นของคุณวิรุฐน่าสนใจ คือ เดิมทีนี่ถ้าใครติดตามมาตลอดนี่ ท่านพิรุตนี่ตีความชัดเจนนะ ตีความในลักษณะที่บิ๊กโจ๊กน่ะ ไม่ได้ประโยชน์นะครับ คำสั่งของบิ๊กต่ายถูกต้องแล้ว อาญาต้องออกจากราชการ อันนี้คือความเห็นของที่วิรุตมาตลอด แต่เมื่อ ก.พ.ตร. ชี้ขาดแบบนี้แล้วทางวิรุฬห์ตั้งคำถามเป็นภาพใหญ่นะ ว่านี่ อยากให้บิ๊กโจ๊กกับคนที่เขาอยู่ในฝ่ายบิ๊กโจ๊กนี่ ตั้งข้อครหาว่านายตำรวจที่โดนดำเนินคดีลักษณะเดียวกันแบบนี้ทำไมไม่ทำแบบเขา มาตรฐานมันควรจะเป็นมาตรฐานเดียวกันไหม เพราะมีนี้อีก เพราะมีนายตำรวจอีกหลายคดีนี่ อย่างคดีเป้ รักผู้การนี่ เป็นแนวเดียวกันกับบิ๊กโจ๊กไหม อันนี้ท่านวิรุตม์ตั้งคำถาม</w:t>
      </w:r>
    </w:p>
    <w:p>
      <w:pPr>
        <w:pStyle w:val="BodyText"/>
      </w:pPr>
      <w:r>
        <w:t xml:space="preserve">(คุณเสถียร) กปกปร. นะคะ เป็นวิบากกรรม อีกอันหนึ่งนะ ก็คือ ปปง. ปปง. ก็เหมือนไม้อีกไม้หนึ่งที่ฟาดซ้ำมาน่ะ เพราะล่าสุดทาง ก.พ.ค.ตร. นี่ ออกเป็นแจ้งข่าวนะครับ ว่าที่ประชุมธุรการ ธุรกีมีมติเอกฉันท์ว่ามีข้อเท็จจริงปรากฏความผิดมูลฐานไปชำระสัญญาอาญาประกันชีวิตของพลตำรวจเอกสุรเชษฐ์ หักพาล ต่อมาผู้เอาประกันได้เวนคืนกรมปจากการเวียนขึ้นกรมธรรม์บางส่วน ฉะนั้น มีมติให้อายัติเงินในบัญชี พ.ตร.และภรรยารวม 3 รายการ รวมมูลค่า 480,000 บาท เป็นการชั่วคราว ตาม มาตรา 48 วรรค 1 พรบ. ป้องกันและปราบปรามการฟอกเงิน นี่อันนี้มาจากการ ถ้าฟังจากอย่างนี้นะ ว่าเงินจากเว็บพนันมันไปจากค่าประกันจ่ายเบี้ยประกันให้กับบิ๊กโจ๊ก</w:t>
      </w:r>
    </w:p>
    <w:p>
      <w:pPr>
        <w:pStyle w:val="BodyText"/>
      </w:pPr>
      <w:r>
        <w:t xml:space="preserve">(คุณพุทธิฉัตร) มีเส้นทางสงสัย หรือได้เงินคืนมานี่ ได้ประโยชน์นี่ มันมาจากเงิดผิดกฎหมาย ก็ถูกอายัด ซ้ำมาเลยนะ เพราะฉะนั้น ตอนนี้ชะตากรรมบิ๊กโจ๊กก็เรียกได้ว่าลำบากนะ เป็นเสือลำบากนะ เป็นเสือลำบากจริง ๆ</w:t>
      </w:r>
    </w:p>
    <w:p>
      <w:pPr>
        <w:pStyle w:val="BodyText"/>
      </w:pPr>
      <w:r>
        <w:t xml:space="preserve">(คุณสุชาดา) แล้วยังมีกรรมการพิจารณาวินัยร้ายแรงอีกนะ</w:t>
      </w:r>
    </w:p>
    <w:p>
      <w:pPr>
        <w:pStyle w:val="BodyText"/>
      </w:pPr>
      <w:r>
        <w:t xml:space="preserve">(คุณสุชาดา) ของท่านศราวุธ</w:t>
      </w:r>
    </w:p>
    <w:p>
      <w:pPr>
        <w:pStyle w:val="BodyText"/>
      </w:pPr>
      <w:r>
        <w:t xml:space="preserve">(คุณสุชาดา) อันนี้สัปดาห์จะเรียกบิ๊กโจ๊กมาทราบข้อกล่าวหา แล้วก็จะโดนชี้ว่าผิดวินัยร้ายแรงหรือเปล่า</w:t>
      </w:r>
    </w:p>
    <w:p>
      <w:pPr>
        <w:pStyle w:val="BodyText"/>
      </w:pPr>
      <w:r>
        <w:t xml:space="preserve">(คุณพุทธิฉัตร) แต่ท่านศราวุทธออกมาให้ข้อมูลเพิ่มเติม ว่ากำหนดการเดิมทีที่มีข่าวออกมานี่ ที่เฟิร์นบอกว่าสัปดาห์หน้าอาจจะไม่แน่เพราะว่ารายละเอียดของการทำงานนี่ตอนนี้มันมีความซับซ้อนมาก แล้วยังต้องสอบพยานอีกหลายปาก อีกหลายปาก ทีนี้ถ้าสอบพยานเสร็จเรียกมาแน่ แต่ยังไม่ชัดว่าเป็นอาทิตย์หน้าหรือว่าหลังจากนั้นหรือไม่ อันนี้ท่านศราวุธออกมาให้เพิ่มเติมนะครับ คือเราพยายามติดต่อท่าน… ไม่ทราบว่าสายถ้าพร้อมแล้วจะได้คุยกันนะครับ ท่านเสรีพิศุทธ์ เตมียเวส เพราะท่านคุยบอกกับเรานี่ล่ะ เปิดโต๊ะข่าวนี่ ท่านเคยเจอเหมือนบิ๊กโจ๊กหนักว่านี้อีกนะ หนักกว่านี้อีก คือทูลเกล้าโปรดเกล้า แล้วไม่มีกรรมการพิทักษ์คุณธรรมนะ ยื่นอุทธรณ์ไม่ได้ ไปศาลปกครองอย่างเดียว แล้วรอศาลปกครองนี่หลายปี จนเกษียรอยากถามว่าชะตากรรมในสายต่อท่านเสรีพิศุทธ์มันไม่ได้ร้ายนะ เส้นทางเดียวกันคือไปศาลปกครอง ทีนี้ท่านเสรีพิศุทธ์ผมก็เหมือนกัน ผมก็โดนเอกฉันท์มาทุกขั้นตอนเหมือนกันกกลง กตร. สุดท้ายนี่ไปประตูสุดท้าย ศาลปกครองคืนหมดนะ</w:t>
      </w:r>
    </w:p>
    <w:p>
      <w:pPr>
        <w:pStyle w:val="BodyText"/>
      </w:pPr>
      <w:r>
        <w:t xml:space="preserve">(คุณสุชาดา) คืนทุกอยา่งเลย ตำแหน่งด้วย</w:t>
      </w:r>
    </w:p>
    <w:p>
      <w:pPr>
        <w:pStyle w:val="BodyText"/>
      </w:pPr>
      <w:r>
        <w:t xml:space="preserve">(คุณพุทธิฉัตร) แต่เกษียรแล้วน่ะ แล้วน่ะ</w:t>
      </w:r>
    </w:p>
    <w:p>
      <w:pPr>
        <w:pStyle w:val="BodyText"/>
      </w:pPr>
      <w:r>
        <w:t xml:space="preserve">(คุณสุชาดา) ก็ทำอะไรไม่ได้แล้วน่ะ</w:t>
      </w:r>
    </w:p>
    <w:p>
      <w:pPr>
        <w:pStyle w:val="BodyText"/>
      </w:pPr>
      <w:r>
        <w:t xml:space="preserve">(คุณเสถียร) ก็ทำอะไรไม่ได้แล้ว เส้นทางบิ๊กโจ๊กวันนี้มาเกือบปลายทางแล้ว ใกล้เคียงกัน ฉะนั้น ถ้าสัญญาณมาแล้วก็เดี๋ยวเราคงจะได้คุยกัน</w:t>
      </w:r>
    </w:p>
    <w:p>
      <w:pPr>
        <w:pStyle w:val="BodyText"/>
      </w:pPr>
      <w:r>
        <w:t xml:space="preserve">(คุณสุชาดา) คือในมุมท่านเสรีนี่ น่าสนใจมาก เพราะความเห็นของท่านเสรีบอกว่าเรื่องของบิ๊กโจ๊กนี่ เหนือความคาดหมายนะ แล้วท่านเสรีบอกว่าอะไรที่ท่านให้ข้อมูลแล้วเป็นประโยชน์ที่จะทำให้บิ๊กโจ๊กสู้คดีได้นี่ ก็เหมือนพร้อมจะเป็นพยานให้ด้วยนะ</w:t>
      </w:r>
    </w:p>
    <w:p>
      <w:pPr>
        <w:pStyle w:val="BodyText"/>
      </w:pPr>
      <w:r>
        <w:t xml:space="preserve">(คุณพุทธิฉัตร) ในชั้นศาลปกครองสูงสุด</w:t>
      </w:r>
    </w:p>
    <w:p>
      <w:pPr>
        <w:pStyle w:val="BodyText"/>
      </w:pPr>
      <w:r>
        <w:t xml:space="preserve">(คุณสุชาดา) ใช่</w:t>
      </w:r>
    </w:p>
    <w:p>
      <w:pPr>
        <w:pStyle w:val="BodyText"/>
      </w:pPr>
      <w:r>
        <w:t xml:space="preserve">(คุณเสถียร) มีเสียงด้วยนะ ลองฟังสักเล็กน้อยก่อนไหม ของ ก.พ.ค.ตร. ที่ออกมาเป็นคำสั่งที่เหนือความคาดหมายมาก แล้วก็เป็นความเห็นที่ตนเองมองที่ไม่ชอบแล้วก็ยังติดใจเกณฑ์คำสั่งที่ออกมา เพราะว่าไม่ได้มีการยกความเห็นของฎีกามาเป็นนะคะ แต่ว่าในมุมของอำนาจในมุมพิจารณาเป็นอำนาจของ ก.พ.ค.ตร. กับศาล ก.พ.ค.ตร. จะเหมือนเป็นศาลชั้นตั้น ใช่ แต่ท้ายที่สุดแล้วนี่ ก็ไปชี้ขาดที่ศาลปกครองสูงสุด ซึ่งก็เหมือนเป็นศาลฎีกาในกระบวนการยุติธรรมปกติ เดี๋ยวลองฟังในมุมของท่านเสรีดูนะคะ</w:t>
      </w:r>
    </w:p>
    <w:p>
      <w:pPr>
        <w:pStyle w:val="BodyText"/>
      </w:pPr>
      <w:r>
        <w:t xml:space="preserve">(พลตำรวจเอก เสรีพิศุทธ์) เอาออกจากราชการไว้ก่อนคนได้ประโยชน์เยอะ เพราะสุรเชษฐ์นี่ อายุการตั้ง 7 ปี ถ้าอยู่ต่อไป กิตติก็ไม่ได้ขึ้น…ไกลบุญก็ไม่ได้ขึ้น หรือคนที่เป็นผู้ช่วยขณะนี้จะขึ้นเป็นรอง อีกหลายคนก็ไม่ได้ขึ้น คนส่วนใหญ่ก็เลยบอกต้องเอาไอ้โจ๊กออกก่อนให้ได้ // อันนี้คือที่คุยกันในวงการ // ทีนี้ถ้าโจ๊กออกก่อนได้พวกนี้ก็ได้ขึ้นนะ ถูกไหม ถ้าได้ขึ้นก็เสวยสุขกันไปก่อน ใช่ไหม แต่ก็ต้องรับกรรมที่หลังไหม ก็ต้องอีกเรื่องหนึ่ง</w:t>
      </w:r>
    </w:p>
    <w:p>
      <w:pPr>
        <w:pStyle w:val="BodyText"/>
      </w:pPr>
      <w:r>
        <w:t xml:space="preserve">(คุณเสถียร) ไปฟังกันเต็ม ๆ เลยแล้วกันครับ จะได้คุยกันนะ กับท่านเสรีพิศุทธ์ เตมียเวส ท่านเสรีอยู่ในสาย</w:t>
      </w:r>
    </w:p>
    <w:p>
      <w:pPr>
        <w:pStyle w:val="BodyText"/>
      </w:pPr>
      <w:r>
        <w:t xml:space="preserve">(คุณสุชาดา) สวัสดีค่ะ</w:t>
      </w:r>
    </w:p>
    <w:p>
      <w:pPr>
        <w:pStyle w:val="BodyText"/>
      </w:pPr>
      <w:r>
        <w:t xml:space="preserve">(พลตำรวจเอก เสรีพิศุทธ์) สวัสดีครับ</w:t>
      </w:r>
    </w:p>
    <w:p>
      <w:pPr>
        <w:pStyle w:val="BodyText"/>
      </w:pPr>
      <w:r>
        <w:t xml:space="preserve">(คุณพุทธิฉัตร) คุณเสรีเคยพูดกับผมนะเมื่อวานก่อนที่เคยพูดว่าเมื่อก่อนเคยสมัครปลดนี่ โปรดเกล้าฯ ปั๊บเลยนะ แล้วไปสู้ศาลปกครอง วันนี้คุณสุรเชษฐ์ก็เจอเหมือนเดินเส้นทางเดียวกัน ยังมีหวังสู้ศาลปกครองยังมีพลิกได้ไหม</w:t>
      </w:r>
    </w:p>
    <w:p>
      <w:pPr>
        <w:pStyle w:val="BodyText"/>
      </w:pPr>
      <w:r>
        <w:t xml:space="preserve">(พลตำรวจเอก เสรีพิศุทธ์) เดินเส้นทางเดียวกันจริง แต่ไม่เหมือน ของพี่นี่มันไม่มีคณะกรรมการพิทักษ์ระบบคุณธรรม ใช่ไหม ก็ต้องไปศาลปกครองกลางไว้ก่อน เสียเวลาตรงนั้น 3 ปี แล้วทีนี้มาศาลปกครองสูงสุดอีก 3 ปี ใช่ไหม แต่ของสุรเชษฐ์เขาก็ดีกว่าพี่ทุกอยา่งนะ ดีกับพี่กว่าหมายความว่า มีคณะกรรมการพิทักษ์ระบบคุณธรรม ซึ่งเขากำหนดไว้แค่ 120 วัน 4 เดือนเท่านั้นเอง หรือถ้าไม่เสร็จก็บวก 60 บวก 60 แต่ทีนี้ข้าราชการเขาใช้ประมาณ 4 เดือน 4 เดือนของพี่ใช้ปกครองกลางนี่ 3 ปีใช่ไหม มันครึ่งไปเกือบ 3 ปีแล้ว เพราะฉะนั้น ของสุรเชษฐ์ 9 คำวินิจฉัยของคณะกรรมการพิทักษ์ระบบคุณธรรมแล้วนี่ เขาก็ต้องไปศาลปกครองสูงสุด</w:t>
      </w:r>
    </w:p>
    <w:p>
      <w:pPr>
        <w:pStyle w:val="BodyText"/>
      </w:pPr>
      <w:r>
        <w:t xml:space="preserve">(คุณเสถียร) มันจะพลิกเหรอไป</w:t>
      </w:r>
    </w:p>
    <w:p>
      <w:pPr>
        <w:pStyle w:val="BodyText"/>
      </w:pPr>
      <w:r>
        <w:t xml:space="preserve">(พลตำรวจเอก เสรีพิศุทธ์) มันก็เกินความคาดหมายนะ ปกติยังคิดว่าอย่างไร พี่ก็รู้ทั้งข้อเท็จจริงข้อกฎหมายหมด ถูกไหม แล้วก็ติดตามมาโดยตลอด เรื่องนี้มันควรจะวินิจฉัยว่าคำสั่งของกิตติ์รัฐไม่ชอบด้วยกฎหมายนะ ด้วยเหตุผลอะไร จะถามคำถาม แต่ทีนี้ก็คิดว่า…</w:t>
      </w:r>
    </w:p>
    <w:p>
      <w:pPr>
        <w:pStyle w:val="BodyText"/>
      </w:pPr>
      <w:r>
        <w:t xml:space="preserve">(คุณเสถียร) ถ้าเป็นอย่างนี้ทำอย่างไร</w:t>
      </w:r>
    </w:p>
    <w:p>
      <w:pPr>
        <w:pStyle w:val="BodyText"/>
      </w:pPr>
      <w:r>
        <w:t xml:space="preserve">(พลตำรวจเอก เสรีพิศุทธ์) นี่นะ มันก็ควรจะเป็นอย่างนี้ ไม่ 51 ก็ 4.. 3… 43 อะไรอย่างนี้นะ 43 ให้เท่ากัน แล้วกรรมการประธานลงอีกเสียงหนึ่ง อะไรอย่างนี้นะ ไม่นึกจะมา 60 นะ โอเคนะ คืออย่างไรก็แล้วแต่นะ คืออย่างไรก็แล้วแต่นะ มันไม่เหมือนศาล ศาลเขาอิสระจริง ๆ ใครไปครอบงำก็ไม่ได้ แต่คณะกรรมการพิทักษ์ระบบคุณธรรมนี่ ก็เป็นอิสระนะ ก็มีการคัดเลือกมา แต่ว่าจะถูกร้องขอไหมหรือไม่อะไรต่าง ๆ นี่นะ เราก็ไม่รู้ใช่ไหม ถามว่าเป็นไปได้ไหม มันก็เป็นไปได้นะ</w:t>
      </w:r>
    </w:p>
    <w:p>
      <w:pPr>
        <w:pStyle w:val="BodyText"/>
      </w:pPr>
      <w:r>
        <w:t xml:space="preserve">(คุณเสถียร) ทีนี้พอไปถึงศาลปุ๊บ เอาหลักฐาน พยานไปเพิ่มได้ไหม</w:t>
      </w:r>
    </w:p>
    <w:p>
      <w:pPr>
        <w:pStyle w:val="BodyText"/>
      </w:pPr>
      <w:r>
        <w:t xml:space="preserve">(พลตำรวจเอก เสรีพิศุทธ์) ก็เริ่มนับ 1 เลยล่ะนะ ไม่ใช่ไปเพิ่มไม่ได้ นับ 1 เลย เริ่มกันใหม่เลย เข้าใจไหม ว่ากันใหม่เลยนะ ส่วนคณะกรรมการเขายื่นส่งอย่างไร ทางโน่น ทางโน่นเขาเป็นฝ่ายชนะคดี ให้เขานำไปสู้เองถูกไหม ทางนี้ก็ไม่ต้อง ทางนี้ว่าข้อเท็จจริง อย่างพี่นี่เราผ่านมาเยอะพวกนี้นะ ทุกคนไม่เคยผ่าน เอาอย่างนั้นว่าเถอะ อย่างแค่กิตติ์รัฐออกคำสั่งนะ ออกคำสั่งให้ตั้งคณะกรรมการสอบสวนวินัยสุรเชษฐ์นี่นะ โดยอ้างว่าสุรเชษฐ์ถูกดำเนินคดีอาญา จนกระทั่งถูกตั้งคณะกรรมการสอบสวน พิจารณาแล้วนะครับ เพื่อให้อยู่ในหน้าที่ราชการ อาจจะทำให้ไปยุ่งเหยิงกับพยานหลักฐาน แค่นี้พี่ก็คิดว่าคำสั่งตรงนี้ก็ไม่ชอบแล้ว ยังไม่ต้องมาเอามาตรา 120 ของ พรบ. ตำรวจเลยนะ ยังไม่ต้องเอาคำวินิจฉัยของคณะกรรมการพิทักษ์ระบบคุณธรรมเลย เอาแค่ประโยคนี้กิตติ์รัฐนะ อยู่ต่อไป อาจจะทำให้เกิดความเสียหายกับทางราชการ นี่คุณทำไมคุณไปคิดเอาเอง คิดเอาเองไม่ได้ มันต้องมีพยานหลักฐาน เห็นคนเดินมาแล้วคิดว่าไอ้นี่สงสัยว่าจะไปฆ่าเขา จะไปข่มขืนใคร จะไปปล้นใคร ยิงมันเลย หมดเรื่อง ไม่ได้ มันจะต้องเห็นเขากระทำความผิด แล้วมาในข้อเท็จจริงสุรเชษฐ์เขาเป็นอย่างไร เขาช่วยราชการสำนักนายก ยังตรวจสอบเขาไม่เสร็จเลย กิตติ์รัฐไปตั้งกรรมการสอบสวนไปแล้ว สอบสวน แล้วก็ไปหานายกฯ ไปหานายกฯ บอกว่าผมตั้งคณะกรรมการสอบสวนแล้ว บอกให้ส่งตัวกลับ ท่านนายกไม่รู้เห็นเป็นใจด้วยนะ ผมเอาเขามาสำนักนายกนี่ ผมต้องตรวจสอบเขา ผมยังตรวจสอบไม่เสร็จผมจะให้คุณได้อย่างไร แต่นายกกลับเออออให้ส่ง มันคือเหมือนคนละมุมเลยนะท่านเสรี</w:t>
      </w:r>
    </w:p>
    <w:p>
      <w:pPr>
        <w:pStyle w:val="BodyText"/>
      </w:pPr>
      <w:r>
        <w:t xml:space="preserve">(พลตำรวจเอก เสรีพิศุทธ์) ตอนนี้กำลังคิด… คิดตามลำดับก่อน ยังไม่คิดคณะกรรมการพิทักษ์ระบบคุณธรรม เราเอาคำสั่งของกกิตติ์รัฐก่อน แล้วก็ถ้าใครทำงานเป็นก็จะรู้ว่าสมมตินายกฯจะส่งสุรเชษฐ์กลับเลยใช่ไหม นายกก็ต้องให้เจ้าหน้าที่สำนักงานเลขาธิการนายกรัฐมนตรีนี่พิมพ์คำสั่งส่งตัวกลับถูกไหม แล้วก็ให้สุรเชษฐ์ถือไปผมกิตติ์รัฐไปรายงานว่านายกฯ สั่งตัวกลับแล้วนะ ไม่ใช่ว่าสุรเชษฐ์ยังไม่ถือหนังสือไปเลยแล้วไอ้นั่นของคำสั่งแล้วนี่ มันก็ยังไม่ถือว่ากลับนะ คุณไปออกคำสั่งเลยได้อย่างไร เพียงแต่รู้ว่านายกโอเค แล้วคุณก็ไปออกคำสั่งแล้วใช่ไหม คุณจะมาเหมาเอาเองว่าถ้าเขาอยู่ในหน้าที่ราชการจะเกิดความเสียหายไม่ได้ หรือถึงได้นะ มันก็จะไม่เป็นเหตุให้ออกมันก็ยังต้องมาเข้าอีกข้อหนึ่งคือ ข้อ 8 ข้อ 8 กรณีที่ผู้มีอำนาจเห็นว่าหากการสอบสวนจะพิจารณาจริยธรรมด้วยเร็ว ก็ให้มีอำนาจออกได้ คือให้มีอำนาจ แต่ว่าเขายังไม่ทันมาเลยนะ คุณเพิ่งออกคำสั่งนะ แล้วคุณบอกแล้วว่าการสอบสวนยังไม่แล้วเสร็จโดยเร็ว คิดเอาเองอีก อย่างนี้ใครมันจะรังแกใคร มันก็คิดเองได้</w:t>
      </w:r>
    </w:p>
    <w:p>
      <w:pPr>
        <w:pStyle w:val="BodyText"/>
      </w:pPr>
      <w:r>
        <w:t xml:space="preserve">(คุณเสถียร) ไอ้สิ่งที่เขาพูดมานี่ ท่านสุรเชษฐ์ยกต่อได้เลย</w:t>
      </w:r>
    </w:p>
    <w:p>
      <w:pPr>
        <w:pStyle w:val="BodyText"/>
      </w:pPr>
      <w:r>
        <w:t xml:space="preserve">(พลตำรวจเอก เสรีพิศุทธ์) ใช่ ๆ นี่ยังไม่พูดถึงรัฐธรรมนูญมาตรา 120 วรรค 4 ที่จะต้องฟังความเห็นคณะกรรมการสอบสวนนะ คุณก็คิดเองไม่ได้ว่าการสอบสวนจะพิจารณาไม่แล้วเสร็จ คุณเสถียรคิดดูนะ เขาตั้งกรรมการสอบสืนวันที่ 18 ใช่ไหม รุ่งขึ้น 19 เขาเอาสำนวนไปส่ง ป.ป.ช. ใช่ไหม นั่นแหละ สำนวนการสอบสวนเสร็จแล้วของตำรวจ ถึงไปส่ง ป.ป.ช. แล้วคุณบอกว่าคำสั่งการสอบสวนยังไม่แล้วเสร็จโดยเร็วได้อยา่งไร ไอ้ตรงนี้กิตติ์รัฐอาจจะไม่เข้าใจ อาจจะส่งคำสั่งมาแต่คณะกรรมการรู้ไม่เห็นมีพูดมีอ้างเหมือนกัน อ้างว่ากฎตาม กกต. ปี 2547 แต่ในนี้ยังไม่มีรายละเอียด พี่มีใบนี้ใบเดียวกัน ทางภาพรวมนะ อันนี้มันดูย่อ ก็ยังไม่สามารถวิพากษ์วิจารณ์ในรายละเอียดได้ เฉพาะแค่นี้นะ ออกคำสั่งก็ผิดแล้ว เวลาเสถียรคิดง่าย ๆ เวลาไปฟ้องศาลนะ ศาลก็ต้องพิจารณาหลักฐานทั้งโจทก์ พิจารณาพยานหลักฐานของจำเลย แล้วถึงจะมาวิเคราะห์ว่าใครผิดใครถูกถึงจะลงโทษใช่ไหม ไอ้นี่ยังไม่มีอะไรเลย การสอบสวนยังไม่แล้วเสร็จ ว่าเอาเองหมด จะว่าเอาเองไม่ได้</w:t>
      </w:r>
    </w:p>
    <w:p>
      <w:pPr>
        <w:pStyle w:val="BodyText"/>
      </w:pPr>
      <w:r>
        <w:t xml:space="preserve">(คุณเสถียร) ก็เลยแปลกใจว่ามันมาเอกฉันท์ 6:0 เลยใช่ไหม ก็เลยสงสัย</w:t>
      </w:r>
    </w:p>
    <w:p>
      <w:pPr>
        <w:pStyle w:val="BodyText"/>
      </w:pPr>
      <w:r>
        <w:t xml:space="preserve">(พลตำรวจเอก เสรีพิศุทธ์) คือศาลนี่ ใครจะไปยุ่งกับเขาไม่ได้ ใช่ไหม เขาเป็นองค์กรอิสระ เขาจำคุกนายกยังได้เลย ใช่ไหม ทีนี้ไอ้ตรงนี้นะ พวกนี้ก็มาจากการคัดเลือกนะ ตามกฎ ก.พ.ค.ตร. นี่ล่ะ มันก็คือว่า….</w:t>
      </w:r>
    </w:p>
    <w:p>
      <w:pPr>
        <w:pStyle w:val="BodyText"/>
      </w:pPr>
      <w:r>
        <w:t xml:space="preserve">(พลตำรวจเอก เสรีพิศุทธ์) อดีตข้าราชการตำรวจตั้งหลายคนยังอยู่ในวังวน เคย… เคยถูกเป็นผู้ใต้บังคับบัญชาคนอะไรอย่างนี้ ยัง อาจจะลืมตัว อาจจะไม่คิดว่าตัวเองเป็นอิสระนะไม่ขึ้นกับใครนะ เหมือนกับพี่ตอนนี้นะ มันไม่ได้ขึ้นอยู่กับใครนะ จะมาสั่งผมได้อย่างไรไม่ได้</w:t>
      </w:r>
    </w:p>
    <w:p>
      <w:pPr>
        <w:pStyle w:val="BodyText"/>
      </w:pPr>
      <w:r>
        <w:t xml:space="preserve">(คุณเสถียร) หลังจากพิจารณาจริยธรรมเสร็จปั๊บ นายกก็สามารถเสร็จได้เลยนะ โดยสมบูรณ์แบบ</w:t>
      </w:r>
    </w:p>
    <w:p>
      <w:pPr>
        <w:pStyle w:val="BodyText"/>
      </w:pPr>
      <w:r>
        <w:t xml:space="preserve">(พลตำรวจเอก เสรีพิศุทธ์) ใช่ ๆ</w:t>
      </w:r>
    </w:p>
    <w:p>
      <w:pPr>
        <w:pStyle w:val="BodyText"/>
      </w:pPr>
      <w:r>
        <w:t xml:space="preserve">(คุณเสถียร) แล้วทีนี้ศาลปกครองสูงสุดนี่ ก็ไม่สามารถคุมครองชั่วคราวได้ใช่ไหมครับ นั่นคือก็ต้องไปน่ะ</w:t>
      </w:r>
    </w:p>
    <w:p>
      <w:pPr>
        <w:pStyle w:val="BodyText"/>
      </w:pPr>
      <w:r>
        <w:t xml:space="preserve">(พลตำรวจเอก เสรีพิศุทธ์) คงคุ้มครองไม่ได้แล้วล่ะ</w:t>
      </w:r>
    </w:p>
    <w:p>
      <w:pPr>
        <w:pStyle w:val="BodyText"/>
      </w:pPr>
      <w:r>
        <w:t xml:space="preserve">(คุณเสถียร) ไม่ได้แล้วใช่ไหม</w:t>
      </w:r>
    </w:p>
    <w:p>
      <w:pPr>
        <w:pStyle w:val="BodyText"/>
      </w:pPr>
      <w:r>
        <w:t xml:space="preserve">(พลตำรวจเอก เสรีพิศุทธ์) เพราะว่าคณะกรรมการพิทักษ์ระบบคุณธรรม เบื้องต้นเหมือนกับผ่านศาลปกครองมาแล้วนะ</w:t>
      </w:r>
    </w:p>
    <w:p>
      <w:pPr>
        <w:pStyle w:val="BodyText"/>
      </w:pPr>
      <w:r>
        <w:t xml:space="preserve">(คุณเสถียร) ก็ไฟต์บังคับ นายกก็ต้องเอาเรื่องทูลเกล้าฯ</w:t>
      </w:r>
    </w:p>
    <w:p>
      <w:pPr>
        <w:pStyle w:val="BodyText"/>
      </w:pPr>
      <w:r>
        <w:t xml:space="preserve">(พลตำรวจเอก เสรีพิศุทธ์) ให้คุณสุรเชษฐ์พ้นจากตำแหน่ง</w:t>
      </w:r>
    </w:p>
    <w:p>
      <w:pPr>
        <w:pStyle w:val="BodyText"/>
      </w:pPr>
      <w:r>
        <w:t xml:space="preserve">(พลตำรวจเอก เสรีพิศุทธ์) ทีนี้สุเชษฐ์การสู้เขาไม่ได้สู้ทางเดียว หนทางหนึ่งสู้เพื่อเอาคำสั่งไม่ชอบ รสู้เขาไม่ได้สู้ทางเดียว หนทางหนึ่งสู้เพื่อเอาคำสั่งไม่ชอบ อีกแนวทางหนึ่ง คุณทำร้ายผมนี่ คำสั่งไม่ชอบ คุณก็ทำผิดกฎหมายอาญาผิด พรบ. ประกอบรัฐธรรมนูญว่าด้วยการปราบปรามการต่อศาลคดีอาญาทุจริตใช่ไหม</w:t>
      </w:r>
    </w:p>
    <w:p>
      <w:pPr>
        <w:pStyle w:val="BodyText"/>
      </w:pPr>
      <w:r>
        <w:t xml:space="preserve">(คุณเสถียร) หมายถึงฟ้องคุณกิตติ์รัฐหรือครับ</w:t>
      </w:r>
    </w:p>
    <w:p>
      <w:pPr>
        <w:pStyle w:val="BodyText"/>
      </w:pPr>
      <w:r>
        <w:t xml:space="preserve">(พลตำรวจเอก เสรีพิศุทธ์) ใช่ กิตติ์รัฐเป็นคนอาจจะต้องคดีหนึ่ง คดีที่ 1 ก็ต้องฟ้องกิตติ์รัฐก่อน 157</w:t>
      </w:r>
    </w:p>
    <w:p>
      <w:pPr>
        <w:pStyle w:val="BodyText"/>
      </w:pPr>
      <w:r>
        <w:t xml:space="preserve">(พลตำรวจเอก เสรีพิศุทธ์) 157 พรบ. การประกอบรัฐธรรมนูญนะ ถ้าจำไม่ผิดก็ 172 นะ แล้วส่วน ก.ตร. กับ อนุ ก.ตร. ก็ 12 คน อนุฯ ก็ 15 หรือ 16 คนนะ ใช่ไหม</w:t>
      </w:r>
    </w:p>
    <w:p>
      <w:pPr>
        <w:pStyle w:val="BodyText"/>
      </w:pPr>
      <w:r>
        <w:t xml:space="preserve">(คุณเสถียร) โอโห้</w:t>
      </w:r>
    </w:p>
    <w:p>
      <w:pPr>
        <w:pStyle w:val="BodyText"/>
      </w:pPr>
      <w:r>
        <w:t xml:space="preserve">(พลตำรวจเอก เสรีพิศุทธ์) ใช่ไหม ก็คุณรู่ว่าคุณไม่มีหน้าที่และอำนาจ คุณไปวินิจฉัยได้อย่างไร ไอ้เดิมน่ะ ก.พ.ค.ตร. ปี 2547 น่ะ โอเค มีอำนาจ อย่างผมว่าอุทธรณ์ ยังต้องอุทธรณ์ กตร. เลย เพราะว่า กตร. มันเป็นคนปลดพี่ แล้วคิดว่าพี่จะได้รับความเป็นธรรมเหรอ พี่ก็ยังต้องอุธรณ์ตามเขา อุทธรณ์เสร็จแล้วพี่ถึงไปศาลปกครองได้ ถ้าพี่ไม่ไปอุทรณ์ พี่ก็ไปศาลปกครองไม่ได้ เป็นขั้นตอนอย่างนั้น</w:t>
      </w:r>
    </w:p>
    <w:p>
      <w:pPr>
        <w:pStyle w:val="BodyText"/>
      </w:pPr>
      <w:r>
        <w:t xml:space="preserve">(คุณเสถียร) คือฟังขั้นตอนท่านเสรี การกำจัดบิ๊กโจ๊กออกไปทำให้ทุกคนแฮปปี้หมด ได้ขึ้นเป็น ผบ.ตร. คนก็ได้จ่อขึ้นไป ถ้าบิ๊กโจ๊กกลับมาทุกคนหมดสิทธิ์หมด พวกนี้มันคิดมากไป มันคิดมากไป สุรเชษฐ์เขาก็มีอายุราชการ 7 ปีเหมือนกัน ถ้าเขาเกิดได้เป็นปีนี้นะ กิตติ์รัฐก็ไม่ได้เป็น ก็ไม่ได้เป็น ใคร ๆ ก็ไม่ได้เป็น ผู้ช่วย ผบ.ตร. ตอนนี้ ก็ไม่ได้เป็น แต่ไปคิดมากนะ ถึงจะมีอายุราชการ 7 ปีนี่นะ มันไม่ได้หมายความว่าอยู่ 7 ปีนะ</w:t>
      </w:r>
    </w:p>
    <w:p>
      <w:pPr>
        <w:pStyle w:val="BodyText"/>
      </w:pPr>
      <w:r>
        <w:t xml:space="preserve">(คุณเสถียร) ไม่ใช่ว่าเป็น ผบ.ตร. 7 ปี ไม่ใช่อาจจะเป็นแค่ 2 ปี หรือเป็นแค่ปีกว่า ๆ การเมืองมันเปิด ผมได้ตำแหน่งสูงสุดแล้ว การเมืองมันเปิด ผมก็ไปได้อย่างพี่ประชา พรมนอก คุณเสถียรทันไหม ตอนนั้นพี่ประชาเป็น ผบ.ตร. นะ ก็ลาออกไปเป็นรัฐมนตรีกระทรวงไหน พี่ก็จำไม่ได้แล้ว</w:t>
      </w:r>
    </w:p>
    <w:p>
      <w:pPr>
        <w:pStyle w:val="BodyText"/>
      </w:pPr>
      <w:r>
        <w:t xml:space="preserve">(คุณเสถียร)ถิ่นกาขาว ในระหว่างอายุราชการนั่นนะ</w:t>
      </w:r>
    </w:p>
    <w:p>
      <w:pPr>
        <w:pStyle w:val="BodyText"/>
      </w:pPr>
      <w:r>
        <w:t xml:space="preserve">(พลตำรวจเอก เสรีพิศุทธ์) ใช่ ทำไมจะเป็นไม่ได้ล่ะ ถูกไหม ก็เป็นได้ ท่านสุรเชษฐ์ปี 2 ปีแล้วก็ไป หรือถ้าไม่ไป ท่านนายกฯ ก็อยากจะมี สมมตินะ อยากจะมีสมมตินะ อาจจะให้ใครสักคนขึ้น รักมากเลย อยากจะให้ขึ้นนะ ให้สุรเชษฐ์ไปเป็นปลัดกระทรวงได้ไหม สุรเชษฐ์ก็โอเคไป แล้วก็วิเชียร ที่เป็นคณะกรรมการพิทักษ์ระบบคุณธรรม คุณธรรมนี่ใช่ไหม เป็น ผบ.ตร. นายกยิ่งลักษณ์อยากให้ขึ้นนะ นายกยิ่งลักษณ์เขาไม่หาญกล้าแบบสมัคร ตั้งกรรมการหาเรื่องปลดแบบพี่เลย</w:t>
      </w:r>
    </w:p>
    <w:p>
      <w:pPr>
        <w:pStyle w:val="BodyText"/>
      </w:pPr>
      <w:r>
        <w:t xml:space="preserve">(คุณเสถียร) ครับ</w:t>
      </w:r>
    </w:p>
    <w:p>
      <w:pPr>
        <w:pStyle w:val="BodyText"/>
      </w:pPr>
      <w:r>
        <w:t xml:space="preserve">(พลตำรวจเอก เสรีพิศุทธ์) ไปเป็นเลขาฯ ป.ป.ช. ได้ไหม แล้วพี่คิดว่าคงลึก ๆ ว่าจัดเลขา ป.ป.ช. ปีหนึ่ง วิเชียรยังมีอายุราชการอยู่จะให้เป็นปลัดอะไรล่ะ อะไรอย่างนี้นะ ซึ่งเราไม่เห็นเราไม่ได้ยิน เห็นว่าเอาวิเชียรไปเอานะ พอวิเชียรไปเป็น ป.ป.ช. ปีหนึ่ง ขึ้นไปเป็นปลัดกระทรวงคมนาคม ดูสิมันเกี่ยวอะไรกับสำนักงานตำรวจแห่งชาติล่ะ เพราะฉะนั้น สุรเชษฐ์จะอยู่ 7 ปี หรือไม่อยู่ ทะลึ่งไปคิดมาก ใช่ไหม คิดมาก มันก็เลยเกิดปัญหารุมสุรเชษฐ์ไง ทีนี้พอรุมปุ๊บ พวกสุรเชษฐ์มันไม่ยอมให้รุมนี่ มันก็ดำเนินคดีมั้ง ไอ้นู้นบ้างอะไรต่าง ๆ บ้าง ยิ่งไม่ชอบใหญ่ ตัดตอนเวียเลยเอาเขาเลยบิ๊กโจ๊กคงต้องฟ้องรอบตัวอีกรอบนะนี่ คือเห้นภาพเลยนะ ก็คือต้องเลียนแบบพี่นี่ล่ะ พี่รอดหมดเลยนะ</w:t>
      </w:r>
    </w:p>
    <w:p>
      <w:pPr>
        <w:pStyle w:val="BodyText"/>
      </w:pPr>
      <w:r>
        <w:t xml:space="preserve">(คุณเสถียร) อย่างนี้ สตช. ก็เดือดหมดเลยหลังจากนี้นะ</w:t>
      </w:r>
    </w:p>
    <w:p>
      <w:pPr>
        <w:pStyle w:val="BodyText"/>
      </w:pPr>
      <w:r>
        <w:t xml:space="preserve">(พลตำรวจเอก เสรีพิศุทธ์) ตอนนั้นน่ะ พอเราล้มใช่ไหม หมามันเข้ามาขย่ำเราเลย ทุกคนเลยนะ แม้แต่แค่พี่น่ะนะ ไปถูกเรียกไปสำนักนายกยังไม่ให้ออกใช่ไหม ยังไม่ถึงให้ออก ยังไม่ถึงขั้นนายกนะ พี่ยังระมัดระวังทุกก้าวเลย ไปต้องไปแต่เช้าไปเซ็นชื่อนะ ถ้าเกิดไม่ไป หายหัวไปไหน ไม่มีงานทำนี่ เดี๋ยวมันเล่นงานขาดราชการตายเลย ถูกไหม ต้องระวังตัวทุกฝีก้าว จะมาสัมภาษณ์นะ ยังไม่มีคำสั่งให้ออกเลยนะ แค่ไปช่วยราชการสำนักนายก ไปสำนักงานตำรวจแห่งชาติ มาขอสัมภาษณ์อย่างน้องนี่ พี่ก็เชิญผู้สื่อข่าวมา มันลูกน้องไอ้ภัทรวาท มันไปสั่งสำนักงานตำรวจแห่งชาติ มันรุมกัดทุกทางนะ แม้แต่จะพูดยังไม่ยอมให้พูดเลย</w:t>
      </w:r>
    </w:p>
    <w:p>
      <w:pPr>
        <w:pStyle w:val="BodyText"/>
      </w:pPr>
      <w:r>
        <w:t xml:space="preserve">(คุณเสถียร) เพราะฉะนั้น บิ๊กโจ๊กจะเจออย่างนี้</w:t>
      </w:r>
    </w:p>
    <w:p>
      <w:pPr>
        <w:pStyle w:val="BodyText"/>
      </w:pPr>
      <w:r>
        <w:t xml:space="preserve">(พลตำรวจเอก เสรีพิศุทธ์) นะ</w:t>
      </w:r>
    </w:p>
    <w:p>
      <w:pPr>
        <w:pStyle w:val="BodyText"/>
      </w:pPr>
      <w:r>
        <w:t xml:space="preserve">(คุณเสถียร) บิ๊กโจ๊กจะเจอรุมแบบนี้</w:t>
      </w:r>
    </w:p>
    <w:p>
      <w:pPr>
        <w:pStyle w:val="BodyText"/>
      </w:pPr>
      <w:r>
        <w:t xml:space="preserve">(พลตำรวจเอก เสรีพิศุทธ์) จะเจอรุม แล้วไม่แค่นี้นะ มันตรวจละเอียดยิบเลย มีอะไรยัดได้ยัด เพื่อให้เราได้เสียเวลาเวลาในการแก้ไขไง ปิดป้องไม่ต้องไปสู้กับมัน แม้กระทั่งยังเอาข้อหา มาตรา 112 มายัดพี่ถึง 2 คดีด้วยกัน เห็นไหม มันทำถึงขั้นนั้น ถ้าเป็นชาวบ้านสงสัยเอาตัวไม่รอดแล้ว ถูกไหมโดนมาตรา 112 ไปอีก เบื้องต้นนะครับ // ท่านบอกว่าพร้อมเป็นพยานในคดีให้กับบิ๊กโจ๊กในชั้นศาลปกครองสูงสุด</w:t>
      </w:r>
    </w:p>
    <w:p>
      <w:pPr>
        <w:pStyle w:val="BodyText"/>
      </w:pPr>
      <w:r>
        <w:t xml:space="preserve">(พลตำรวจเอก เสรีพิศุทธ์) ไม่ใช่ ไม่ใช่ ศาลปกครอวลงสูงสุดนี่ สุรเชษฐ์ฟ้องเอาเองไง เขาก็รวบรวมหลักฐานไปฟ้อง เขาไม่ได้ไม่มีไปเป็นพยาน พยานอะไรหรอก อาจจะมาหารือได้ก็ต้องฟ้องไป แต่ถ้าไปเป็นพยานนี่คดีอาญา ต้องไปฟ้องศาลอาญาทุจริต กิตติ์รัฐออกคำสั่งชอบไหม ก.ตร อนุฯ ก.ตร ที่ไม่มีหน้าที่มาวินิจฉัยและหน้าที่ เขาวินิจฉัยว่ากิตติ์รัฐชอบนี่อำนาจไหม ไม่มี แล้ววินิจฉัยได้อย่างไร ปฏิบัติหน้าที่ชอบไม่ชอบไหม หรือแม้แต่ว่าคณะกรรมการพิทักษ์ระบบคุณธรรมนี่ มีหน้าที่อำนาจ แต่เราก็ต้องดูว่าคุณนี่สุจริต ต้องไปดูรายละเอียด แต่วันนี้ยังไม่เห็น</w:t>
      </w:r>
    </w:p>
    <w:p>
      <w:pPr>
        <w:pStyle w:val="BodyText"/>
      </w:pPr>
      <w:r>
        <w:t xml:space="preserve">(คุณพุทธิฉัตร) ประสบการณ์เดิมนี่ เอามาเป็นน้ำหนักให้ได้ไหมครับ ถ้าไปถึงจุดการฟ้องท่านบิ๊กต่ายน่ะครับ ของท่านในยุคสมัครนี่ครับ น้ำหนักต่าง ๆ เอาไปช่วยเพิ่มเป็นพยานได้ไหม ถ้าไปเป็นพยาในจุดนั้น</w:t>
      </w:r>
    </w:p>
    <w:p>
      <w:pPr>
        <w:pStyle w:val="BodyText"/>
      </w:pPr>
      <w:r>
        <w:t xml:space="preserve">(พลตำรวจเอก เสรีพิศุทธ์) ได้เลย หรือแม้กระทั่ง เอาง่าย ๆ เรื่องของกิตติ์รัฐนี่นะ พี่นี่ไอ้ที่บอกว่าโดนอดีตนายตำรวจนี่นะ ไปร่วมมือกับสมัคร คือ ไอ้พัชรวาทนี่นะ กับพวกนี่ ทำเรื่องให้เลย แล้วให้นี่เป็นมือถือเท่านั้น ไปถือที่สำนักนายก วันที่ 28 กุมภาพันธ์ พอ 29 ไอ้สมัครก็ตั้งคณะกรรมการสอบสวนพี่อีก เดินออกไปก่อน กรรมการยังไม่ทันเริ่มสอบเลย เอาล่ะ ถามว่ามันเกี่ยวอะไรล่ะ พอพี่สู้จนชนะ โอเค พี่ก็มาทำงานการเมืองของพี่ เป็น สส. ไอ้นายเวรที่ถูกพี่ให้ออกไปก่อนยังแค้นอยู่ใช่ไหม ถึงแม้มันจะได้รับกลับเข้าราชการ เพราะว่าไปยื่นหนังสือไอ้พวกนี้ก็ชดเชยให้น่ะ แล้วกลับเขาราชการ พวกนี้ก็ไปร้อง กกต. ว่าผู้ขาดคุณสมบัติใช่ไหม กกต. เขาก็วินิจฉัยว่าพี่คุณสม บัติครบ พี่ก็เลยฟ้องไอ้นี่ ต่อศาลแขวงดอนเมือง เมียด้วย เพราะไม่ยื่นด้วยกัน แขวงดอนเมืองเขาจำคุกไอ้นี่นะ 6 เดือน โดยไม่รอการลงโทษ 3 เดือน โดยไม่รอการลงโทษ ตอนนี้ยังอยู่ระหว่างอุทธรณ์นะตอนนี้ พี่กำลังเปรียบเทียบอีกนิดหนึ่ง จุดไคล์แม็กซ์สำคัญนะ พอไอ้นี่ถูกจำคุกเป็นอย่างไร เมื่อเข้าราชการตำรวจ หรือถูกดำเนินคดี หรือถูกคำพิพากษาให้ผู้มีอำนาจให้ออกจากราชการไว้ก่อนถูกไหม ไอ้นี่ถูกจำคุกน่ะ หนักกว่าสุรเชษฐ์หรือเปล่า พี่ก็ส่งไปสำนักงานตำรวจนะ ให้ออกคำสั่งให้ไอ้นี่ออกจากราชการ แล้วไปเข้าใครรู้ไหม เข้าเจ้ากิตติ์รัฐนี่แหละ เป็นรอง ผบ. ราชการในตำแหน่งนี้นะ ในหน้าตาหน้าที่นี้ กับเป็นอย่างไร แทนที่จะออกคำสั่งให้ออกราชการไว้ก่อนก็ไปตั้งคณะกรรมการสอบสวนแค่ไม่ร้ายแรงนะ แต่เสถียรคิดดูไอ้นี่ถูกศาลพิพากษา</w:t>
      </w:r>
    </w:p>
    <w:p>
      <w:pPr>
        <w:pStyle w:val="BodyText"/>
      </w:pPr>
      <w:r>
        <w:t xml:space="preserve">(คุณเสถียร) ติดคุกแล้ว</w:t>
      </w:r>
    </w:p>
    <w:p>
      <w:pPr>
        <w:pStyle w:val="BodyText"/>
      </w:pPr>
      <w:r>
        <w:t xml:space="preserve">(พลตำรวจเอก เสรีพิศุทธ์) ไม่ให้ออก ไม่… ไม่ให้ออก ไม่ตั้งวินัยร้ายแรง เพื่อช่วยมันกันใช่ไหม แต่ไอ้ที่ของสุรเชษฐ์แค่ถูกดำเนินคดี ยังไม่ชี้ถูกผิด มึงเอาเขาออกแล้ว ยังไม่… ที่เขาว่าไง มึงเอาเขาออกแล้วนี่ กิตติ์รัฐนี่ มีความผิดไหม</w:t>
      </w:r>
    </w:p>
    <w:p>
      <w:pPr>
        <w:pStyle w:val="BodyText"/>
      </w:pPr>
      <w:r>
        <w:t xml:space="preserve">(คุณเสถียร) ขอบพระคุณท่านเสรีไว้ก่อนนะครับ</w:t>
      </w:r>
    </w:p>
    <w:p>
      <w:pPr>
        <w:pStyle w:val="BodyText"/>
      </w:pPr>
      <w:r>
        <w:t xml:space="preserve">(พลตำรวจเอก เสรีพิศุทธ์) ทำไมเวลาชัดเจนครับ ขอบพระคุณนะครับ นี่ครับ ก็ถ้าคุยกันได้ต่อไปก้จะไปสักครึ่งวัน เพราะว่าเรื่องท่านเยอะ</w:t>
      </w:r>
    </w:p>
    <w:p>
      <w:pPr>
        <w:pStyle w:val="BodyText"/>
      </w:pPr>
      <w:r>
        <w:t xml:space="preserve">(คุณสุชาดา) ไม่ก็ผ่านการต่อสู้มาแล้วใช่ คนที่ไปศาลปกครองจนชนะมา ทีนี้เรื่องราวระหว่างทางมันเลยเยอะ</w:t>
      </w:r>
    </w:p>
    <w:p>
      <w:pPr>
        <w:pStyle w:val="BodyText"/>
      </w:pPr>
      <w:r>
        <w:t xml:space="preserve">(คุณเสถียร) คือ บอกผมตอนบอกรายการตอนเย็นนี่ชีวิตผมเหมือนโจ๊กมาก ๆ ท่านอินเรื่องมาก ๆ เลยนะ แล้วมันเหมือนจะเชียร์คุณโจ๊กอยู่ไม่กี่คนนะนี่ เท่าที่เราดูอยู่ ผมเคยเจอแบบนี้มา เจอหนักกว่านี้นี่ เพราะฉะนั้น ทุกครั้งที่เราได้คุยกับท่านเหมือนอดีตออกมา ทีนี้ มันก็จะระลึกมาก ๆ ก็ติดตามดูท่านบอกว่าท่านจะเป็นพยานนะ</w:t>
      </w:r>
    </w:p>
    <w:p>
      <w:pPr>
        <w:pStyle w:val="BodyText"/>
      </w:pPr>
      <w:r>
        <w:t xml:space="preserve">(คุณสุชาดา) คดีอาญาทุจริต ถ้าสมมติจะไปฟ้องท่านกิต</w:t>
      </w:r>
    </w:p>
    <w:p>
      <w:pPr>
        <w:pStyle w:val="BodyText"/>
      </w:pPr>
      <w:r>
        <w:t xml:space="preserve">(คุณเสถียร) เดี๋ยวเราก็ติดตามดูต่อนะครับ เดี๋ยวเราพักกันสักครู่เดียว ที่พรรคก้าวไกล ไม่รู้จะมีความเคลื่อนไหวอะไรบ้าง ที่พรรคก้าวไกล ช่วงหน้าชมกันสด ๆ พักสักครู่เดียวครับ</w:t>
      </w:r>
    </w:p>
    <w:p>
      <w:pPr>
        <w:pStyle w:val="BodyText"/>
      </w:pPr>
      <w:r>
        <w:t xml:space="preserve">(คุณสุชาดา) คุยกับเสรีนี่ คุยยาก</w:t>
      </w:r>
    </w:p>
    <w:p>
      <w:pPr>
        <w:pStyle w:val="BodyText"/>
      </w:pPr>
      <w:r>
        <w:t xml:space="preserve">(คุณพุทธิฉัตร) เอามาเลยครับ เอามาเลยครับ</w:t>
      </w:r>
    </w:p>
    <w:p>
      <w:pPr>
        <w:pStyle w:val="BodyText"/>
      </w:pPr>
      <w:r>
        <w:t xml:space="preserve">(คุณสุชาดา) สวัสดีค่ะ ท่านผู้ชม เอ๊ะ วันนี้ดูเหมือนว่าคอมเมนต์ยังไม่ค่อยมาเยอะนะ ไม่รู้ว่าเมื่อคืนติดฝนกันหรือเปล่า</w:t>
      </w:r>
    </w:p>
    <w:p>
      <w:pPr>
        <w:pStyle w:val="BodyText"/>
      </w:pPr>
      <w:r>
        <w:t xml:space="preserve">(คุณพุทธิฉัตร) อาจจะลุ้นมวยดึกไง</w:t>
      </w:r>
    </w:p>
    <w:p>
      <w:pPr>
        <w:pStyle w:val="BodyText"/>
      </w:pPr>
      <w:r>
        <w:t xml:space="preserve">(คุณสุชาดา) อ๋อ ตี 3 ครึ่งเมื่อคืน แต่เฟิร์นดูแว๊บ ๆ เหมือนกัน แต่คนดูกันอยู่วันนั้น ไม่ไหว</w:t>
      </w:r>
    </w:p>
    <w:p>
      <w:pPr>
        <w:pStyle w:val="BodyText"/>
      </w:pPr>
      <w:r>
        <w:t xml:space="preserve">(คุณพุทธิฉัตร) พี่ตั้งนาฬิกาตื่นขึ้นมาดู ดูจบเลย</w:t>
      </w:r>
    </w:p>
    <w:p>
      <w:pPr>
        <w:pStyle w:val="BodyText"/>
      </w:pPr>
      <w:r>
        <w:t xml:space="preserve">(คุณสุชาดา) จริงเหรอ</w:t>
      </w:r>
    </w:p>
    <w:p>
      <w:pPr>
        <w:pStyle w:val="BodyText"/>
      </w:pPr>
      <w:r>
        <w:t xml:space="preserve">(คุณพุทธิฉัตร) ดูจบเลย แต่ว่าพอดูจบแล้ว วิบากกรรมเลยครับ นอนไม่หลับครับ</w:t>
      </w:r>
    </w:p>
    <w:p>
      <w:pPr>
        <w:pStyle w:val="BodyText"/>
      </w:pPr>
      <w:r>
        <w:t xml:space="preserve">(คุณสุชาดา) อารมณ์ค้าง อารมณ์ค้าง</w:t>
      </w:r>
    </w:p>
    <w:p>
      <w:pPr>
        <w:pStyle w:val="BodyText"/>
      </w:pPr>
      <w:r>
        <w:t xml:space="preserve">(คุณพุทธิฉัตร) ข่มตัวเองไม่ได้นะครับ</w:t>
      </w:r>
    </w:p>
    <w:p>
      <w:pPr>
        <w:pStyle w:val="BodyText"/>
      </w:pPr>
      <w:r>
        <w:t xml:space="preserve">(คุณสุชาดา) แต่คนดูปิงปอง แป๊บหนึ่ง สนุกเลยแข่งกับญี่ปุ่นน่ะ เหลือวันนี้เราต้องเชียร์น้องเทสนิสกันนะ ใช่ไหม ในช่วง 03.40 น. นี่นะคะ</w:t>
      </w:r>
    </w:p>
    <w:p>
      <w:pPr>
        <w:pStyle w:val="BodyText"/>
      </w:pPr>
      <w:r>
        <w:t xml:space="preserve">(คุณพุทธิฉัตร) ใช่ครับ น้องเทนนิสนี่ รุ่น วันเดียวรู้ผลนะเฟิร์นด้วยตารางการแข่งขันที่ออกมานี่นะครับ คือ น้องเทสนิสแต่ละรุ่นนี่แข่งวันเดียวจบนะ</w:t>
      </w:r>
    </w:p>
    <w:p>
      <w:pPr>
        <w:pStyle w:val="BodyText"/>
      </w:pPr>
      <w:r>
        <w:t xml:space="preserve">(คุณสุชาดา) วันนี้เราจะได้รู้เลยว่าน้องเทนนิสจะำได้เหรียญทองหรือเปล่า</w:t>
      </w:r>
    </w:p>
    <w:p>
      <w:pPr>
        <w:pStyle w:val="BodyText"/>
      </w:pPr>
      <w:r>
        <w:t xml:space="preserve">(คุณพุทธิฉัตร) ใช่ครับ วันนี้รอบ 16 คนนะ เทนนิสจะเริ่มแข่งที่รอบ 16 คน 15.45 น. ทาง PPTV มีรายการพิเศษ เกาะติดยุบพรรคก้าวไกลนี่ แต่เมื่อน้องเทนนิสแข่ง แบบสดก็มาให้ดู // พี่บุ๊คว่าจะประเมินคู่แข่งอย่างไร กับน้องเทนนิสนี่ เขาพอสู้ได้ไหม</w:t>
      </w:r>
    </w:p>
    <w:p>
      <w:pPr>
        <w:pStyle w:val="BodyText"/>
      </w:pPr>
      <w:r>
        <w:t xml:space="preserve">(คุณพุทธิฉัตร) จริง ๆ ถ้าดูจากสายที่ออกมานะ ถือว่าโรยด้วยกลีบกุหลาบนะ</w:t>
      </w:r>
    </w:p>
    <w:p>
      <w:pPr>
        <w:pStyle w:val="BodyText"/>
      </w:pPr>
      <w:r>
        <w:t xml:space="preserve">(คุณสุชาดา) อย่างนี้มีลุ้นทองนะ</w:t>
      </w:r>
    </w:p>
    <w:p>
      <w:pPr>
        <w:pStyle w:val="BodyText"/>
      </w:pPr>
      <w:r>
        <w:t xml:space="preserve">(คุณพุทธิฉัตร) คู้แข่งที่เบียดกับน้องเทนนิส พอเจอกันแล้วมีสิทธิแพ้ชนะนี่ คือ คือสเปนคนหนึ่ง สเปนที่รอบที่แล้วที่โอลิมปิกที่โตเกียวน่ะ ที่เขานำน้องเทนนิสมาตลอดเลย ที่ 7 วินาทีน่ะ ที่ปิดจบ 7 วินาทีน่ะ จำได้ จำได้ แต่ตอนนั้นเขายังเด็กนะ แต่ตอนนี้ 4 ปีเขาโตแล้ว อันนี้อยู่สายล่าง ถ้าจะเจอกัน เจอรอบจริง รอบชิง แล้วก็อีกคนหนึ่ง คือ ตุรกี ตุรกีเคยชนะน้องเทนนิส อันนี้ก็คืออยู่สายล่าง หมายความว่า ตุรกีเขาจะต้องเจอกันสเปนก่อน เขาต้องผ่านกันเองก่อน ไม่มีอะไรผิดพลาด จะเจอเทสนิสรอบจริง 15.45 น. นี้ใช่ไหม</w:t>
      </w:r>
    </w:p>
    <w:p>
      <w:pPr>
        <w:pStyle w:val="BodyText"/>
      </w:pPr>
      <w:r>
        <w:t xml:space="preserve">(คุณพุทธิฉัตร) 16 คน</w:t>
      </w:r>
    </w:p>
    <w:p>
      <w:pPr>
        <w:pStyle w:val="BodyText"/>
      </w:pPr>
      <w:r>
        <w:t xml:space="preserve">(คุณพุทธิฉัตร) ถ้าเทนนิสชนะจะไปแข้งตอนทุ่มครึ่ง 19.30 น.</w:t>
      </w:r>
    </w:p>
    <w:p>
      <w:pPr>
        <w:pStyle w:val="BodyText"/>
      </w:pPr>
      <w:r>
        <w:t xml:space="preserve">(คุณสุชาดา) โอโห้ มันแข่งต่อ ๆ กันเหมือนกันนะนี่ ต่อกัน แล้วถ้าชนะ รอบ 8 คน จะไปแข่งรอบรอง รอบรองชนะเลิศ 4 คนสุดท้ายนะ ตอน 21.20 น.</w:t>
      </w:r>
    </w:p>
    <w:p>
      <w:pPr>
        <w:pStyle w:val="BodyText"/>
      </w:pPr>
      <w:r>
        <w:t xml:space="preserve">(คุณสุชาดา) เทควันโด แข่งกันแบบต่อเนื่องเลยนะ</w:t>
      </w:r>
    </w:p>
    <w:p>
      <w:pPr>
        <w:pStyle w:val="BodyText"/>
      </w:pPr>
      <w:r>
        <w:t xml:space="preserve">(คุณพุทธิฉัตร) ถ้าชนะรอบรองนะ รอบชิง 2.10 น.</w:t>
      </w:r>
    </w:p>
    <w:p>
      <w:pPr>
        <w:pStyle w:val="BodyText"/>
      </w:pPr>
      <w:r>
        <w:t xml:space="preserve">(คุณสุชาดา) สุดยอดน่ะ อย่างนี้มันส่งผลของอะไรน่ะ สมรรถภาพร่างกายไหม มันต่อเนื่องหลายเกมอย่าวงนี้น่ะ</w:t>
      </w:r>
    </w:p>
    <w:p>
      <w:pPr>
        <w:pStyle w:val="BodyText"/>
      </w:pPr>
      <w:r>
        <w:t xml:space="preserve">(คุณเสถียร) ก็พักเป็นรายชั่วโมง</w:t>
      </w:r>
    </w:p>
    <w:p>
      <w:pPr>
        <w:pStyle w:val="BodyText"/>
      </w:pPr>
      <w:r>
        <w:t xml:space="preserve">(คุณพุทธิฉัตร) การแข่งขันเทควันโดก็ม้วนเดียวเลย ม้วนเดียว ดูได้ตั้งแต่เย็นยังเที่ยงคืน</w:t>
      </w:r>
    </w:p>
    <w:p>
      <w:pPr>
        <w:pStyle w:val="BodyText"/>
      </w:pPr>
      <w:r>
        <w:t xml:space="preserve">(คุณพุทธิฉัตร) เชียร์กันยาว ๆ</w:t>
      </w:r>
    </w:p>
    <w:p>
      <w:pPr>
        <w:pStyle w:val="BodyText"/>
      </w:pPr>
      <w:r>
        <w:t xml:space="preserve">(คุณเสถียร) เมื่อนคืนก็ยันหว่าง</w:t>
      </w:r>
    </w:p>
    <w:p>
      <w:pPr>
        <w:pStyle w:val="BodyText"/>
      </w:pPr>
      <w:r>
        <w:t xml:space="preserve">(คุณพุทธิฉัตร) ตื่นไหม</w:t>
      </w:r>
    </w:p>
    <w:p>
      <w:pPr>
        <w:pStyle w:val="BodyText"/>
      </w:pPr>
      <w:r>
        <w:t xml:space="preserve">(คุณเสถียร) เหมือนเดิม</w:t>
      </w:r>
    </w:p>
    <w:p>
      <w:pPr>
        <w:pStyle w:val="BodyText"/>
      </w:pPr>
      <w:r>
        <w:t xml:space="preserve">(คุณสุชาดา) พี่บุ๊คเขาตื่นนะ ย้อนหลัง ย้อนหลังตอนเช้า แล้วก็คือคิดว่าดูจบ มวยนี่ต่อย 15-20 นาทีเอง พอดูจบล่ะครับ นอนไม่หลับครับ</w:t>
      </w:r>
    </w:p>
    <w:p>
      <w:pPr>
        <w:pStyle w:val="BodyText"/>
      </w:pPr>
      <w:r>
        <w:t xml:space="preserve">(คุณเสถียร) ตี 3 ครึ่งนี่ เป็นเวลานรกมานะจริง ๆ เวลานี้</w:t>
      </w:r>
    </w:p>
    <w:p>
      <w:pPr>
        <w:pStyle w:val="BodyText"/>
      </w:pPr>
      <w:r>
        <w:t xml:space="preserve">(คุณสุชาดา) เป็นเวลาที่คนจะหลับลึกก็หลับลึกไปเลย ช่วงตี 3 ครึ่งนี่</w:t>
      </w:r>
    </w:p>
    <w:p>
      <w:pPr>
        <w:pStyle w:val="BodyText"/>
      </w:pPr>
      <w:r>
        <w:t xml:space="preserve">(คุณพุทธิฉัตร) แล้ววันนี้ไม่ได้มีแค่เทนนิสนะ ตอน 2 ทุ่มมียกน้ำหนักชายนะ 61 กก. ชิงเหรียญทอง อันนี้มีนักกีฬาไทยเข้าแข่ง ธีรพงศ์ ศิลาชัย ยกน้ำหนัก</w:t>
      </w:r>
    </w:p>
    <w:p>
      <w:pPr>
        <w:pStyle w:val="BodyText"/>
      </w:pPr>
      <w:r>
        <w:t xml:space="preserve">(คุณเสถียร) ยกน้ำหนักนี่ความหวังนะ นี่เราความหวังมาอยู่ตรงนี้หมดเลยนะ แล้วนี่ช่วงวันนี้เลยนะ แล้ว เที่ยงคืนครึ่ง มียกน้ำหนักหญิง 49 กิโลกรัมนะครับ มีนักกีฬาไทยเขาแข่งขันด้วยครับผม เชียร์กันยาว ๆ เลย</w:t>
      </w:r>
    </w:p>
    <w:p>
      <w:pPr>
        <w:pStyle w:val="BodyText"/>
      </w:pPr>
      <w:r>
        <w:t xml:space="preserve">(คุณสุชาดา) เชียร์กันไปทุกรายการ รู้สึกโอลิมปิกปีนี้สนุก ดูได้ ได้ดูหลายชนิดกีฬาเลยน่ะ</w:t>
      </w:r>
    </w:p>
    <w:p>
      <w:pPr>
        <w:pStyle w:val="BodyText"/>
      </w:pPr>
      <w:r>
        <w:t xml:space="preserve">(คุณเสถียร) ไม่ได้พักไม่ได้ผ่อน</w:t>
      </w:r>
    </w:p>
    <w:p>
      <w:pPr>
        <w:pStyle w:val="BodyText"/>
      </w:pPr>
      <w:r>
        <w:t xml:space="preserve">(คุณเสถียร) คือการเป็นแฟน PPTV นี่ เหนื่อยนะ เหนื่อยนะใช่ไหม</w:t>
      </w:r>
    </w:p>
    <w:p>
      <w:pPr>
        <w:pStyle w:val="BodyText"/>
      </w:pPr>
      <w:r>
        <w:t xml:space="preserve">(คุณสุชาดา) มีอะไรให้ดูเยอะ</w:t>
      </w:r>
    </w:p>
    <w:p>
      <w:pPr>
        <w:pStyle w:val="BodyText"/>
      </w:pPr>
      <w:r>
        <w:t xml:space="preserve">(คุณเสถียร) ใช่ แล้วเปลี่ยนไม่ได้เลย</w:t>
      </w:r>
    </w:p>
    <w:p>
      <w:pPr>
        <w:pStyle w:val="BodyText"/>
      </w:pPr>
      <w:r>
        <w:t xml:space="preserve">(คุณสุชาดา) ฝากทีมงานดูจออันนี้หน่อยนะคะ เมื่อกี้มันกระพริบ อันนี้มันกระพริบแบบ</w:t>
      </w:r>
    </w:p>
    <w:p>
      <w:pPr>
        <w:pStyle w:val="BodyText"/>
      </w:pPr>
      <w:r>
        <w:t xml:space="preserve">(คุณเสถียร) เหมือนมันมีควันอะไรขึ้นมาใช่ไหม อ๋อ เอฟเฟกต์</w:t>
      </w:r>
    </w:p>
    <w:p>
      <w:pPr>
        <w:pStyle w:val="BodyText"/>
      </w:pPr>
      <w:r>
        <w:t xml:space="preserve">(คุณสุชาดา) ไม่ เหมือนมันชอบกระพริบ ข้างหลังมีนี่เหรอ</w:t>
      </w:r>
    </w:p>
    <w:p>
      <w:pPr>
        <w:pStyle w:val="BodyText"/>
      </w:pPr>
      <w:r>
        <w:t xml:space="preserve">(คุณพุทธิฉัตร) เป็นควันเอฟเฟ็กต์พรรคก้าวไกลมันคืออะไร ไฟไหม้หรือไง ไฟไหม้พรรคเหรอ มึงเผาชัยธวัฒหรือไง</w:t>
      </w:r>
    </w:p>
    <w:p>
      <w:pPr>
        <w:pStyle w:val="BodyText"/>
      </w:pPr>
      <w:r>
        <w:t xml:space="preserve">[เสียงโฆษณา]</w:t>
      </w:r>
    </w:p>
    <w:p>
      <w:pPr>
        <w:pStyle w:val="BodyText"/>
      </w:pPr>
      <w:r>
        <w:t xml:space="preserve">(คุณเสถียร) เมื่อกี้ช่วงพัก คุยกับท่านผู้ชมเพราะมันรายการแข่งขันยาวไปจนถึง บ่าย 3 โมง 40 กว่า ๆ นี่ ไม่ได้พักไม่ผ่อน มือนี่สั่นน้องปพัชญาไปรอนานแล้ว น้องกิ๊บถ้าพร้อมแล้วเชิญครับ จากพรรคก้าวไกล เชิญครับ ค่ะ ทางพรรคก้าวไกลนะคะ ได้นัดหมายประชาชนนะคะ มาร่วมกันทำกิจกรรม แล้วก็ร่วมกันฟังคำวินิจฉัย รัฐธรัฐธรรมนูญในคดียุบพรรคก้าวไกล ในเวลา 13.00 น. แต่ตั้งแต่ช่วงเช้าที่ผ่านมานะคะ มวลชนนะคะ จากหลากหลายสำนัก รวมถึงประชาชนนะคะ ทยอยเดินทางมาที่ทำการพรรคแล้ว ตั้งแต่ช่วงเช้านะคะ ซึ่งบริเวณจุดรอบ ๆ พื้นที่จุดทำการพรรคนะคะ ก็จะเห็นว่าในขณะนี้บรฺเวณด้านหน้าที่ทำการ ติดตั้งป้ายไวนิลนะคะ เขียนว่าก้าวไกลต้องไปต่อ ทราบมาว่ามีการติดตั้งไว้ตั้งแต่ช่วงเมื่อวานแล้วนะคะ สำหรับจุดที่มีการจัดกิจกรรมจริง ๆ นะคะ จะจัดอยู่ฝั่งตรงข้ามของที่ทำการต้องพรรคก้าวไกล ตอนนี้นะคะ บริเวณรั้วนะคะ มีการนำเสื้อคอลเลกชันต่าง ๆ นะคะ ตั้งแต่ยุคพรรคอนาคตใหม่มาจนถึงพรรคก้าวไกล มาประดับเรียงรายกันอยู่บริเวณรั้วนะคะ ซึ่งจากที่สอบถามเจ้าหน้าที่ใครที่อยากได้นะคะ ก็สามารถมาขอได้ หลังจากฟังคำวินิจฉัยเสร็จสิ้นแล้ว ก็จะขจายเสื้อคอลเลกชันใหม่แต่ขออุบเอาไว้ก่อนนะคะ ไม่บอกว่าจะสกรีนเป็นลายอะไรคะ ส่วนบริเวณที่จัดตั้งงานในวันนี้นะคะ ก็มีการตั้งเวทีแล้วเครื่องเสียงเตรียมเอาไว้แล้วตั้งแต่เมื่อวาน แต่ว่าจอ LED ที่ใช้สำหรับถ่ายทอดสดช่วงที่ฟังคำวินิจฉัยหรือฟังแถลงข่าวของพรรค ยังไม่ได้จัดเตรียมไว้นะคะ เนื่องจากพื้นที่เมื่อวานนี้มีฝนตกลงมา เลยกังวลเรื่องความเสียหายของอุปกรณ์ค่ะ ซึ่งบรรยากาศช่วงเช้านะคะคุณช่อ สำหรับบุคคลสำคัญนะคะ ในช่วง 8.40 น. คุณกรรมการบริหารของคณะก้าวหน้านะคะ ก็เดินทางมาที่พรรคก้าวไกล ส่วนแกนนำคนอื่น ๆ นะคะ ก็ยังไม่เห็นใครมาที่พรรคนะคะ ส่วนใหญ่ก็เป็นเจ้าหน้าที่ STAFF ส่วนใหญ่ ใส่ชุดสีดำ คล้องป้ายสชุดโลโก้ของพรรคเข้ามาประชุมหารือกัน ส่วนการจราจรนะคะ พบว่าเจ้าหน้าที่ขอความร่วมมือของผู้ที่มาร่วมงานนะคะ ให้ใช้เส้นทางซอยหัวหมาก 14 หรือ รามคำแหง 40 นะคะ แทนซอยหัวหมาก 12 โดยเจ้าหน้าที่ก็ได้ทำป้ายไวนิลบอกเส้นทางบริเวณปากซอยหัวหมาก 14 ให้กับผู้ร่วมงานด้วยค่ะ นอกจากนั้นนะคะ ส่วนของ คาเฟ่ โซบาร์ก็ได้จัดเตรียมเมนูเครื่องดื่มใหม่ที่จัดขายในวันนี้ โดยชื่อว่ายักไหล่แล้วไปต่อ โดยบาริสตาบอกว่าเป็นการผสมผสานระหว่างชาและกาแฟ พรรคก้าวไกลได้ไปต่อจริง ๆ สำหรับกิจกรรมในวันนี้นะคะ ก็จะเริ่มตั้งแต่ 13.00 น. นะคะ ก็จะมีการบรรยายพิเศษ Acrus นะคะ จากอาจารย์ปิยบุตร แสงกนกุล คณะก้าวหน้านะคะ ให้หัวข้อกับการยุบพรรคการเมืองค่ะ หลังจากนั้น จากฝ่ายสมาชิกสัมพันธ์ ของพรรคต่าง ๆ จะร่วมกันนะคะ คำฟังวินิจฉัยคดีไปพร้อม ๆ กัน ในช่วงเวลา 15.00 น. แล้วหลังจากนั้น พรรคก้าวไกลก็จะแถลงข่าวในช่วง 18.00 น. ค่ะ หลังจากการแถลงข่างนะคะ ก็จะมีการมาจัดกิจกรรมกับประชาชนที่มาร่วมกิจกรรมในวันนี้นะคะ ซึ่งคาดว่าจะยาวไปถึง 21.00 น. เลยค่ะ</w:t>
      </w:r>
    </w:p>
    <w:p>
      <w:pPr>
        <w:pStyle w:val="BodyText"/>
      </w:pPr>
      <w:r>
        <w:t xml:space="preserve">(คุณเสถียร) นี่ครับ</w:t>
      </w:r>
    </w:p>
    <w:p>
      <w:pPr>
        <w:pStyle w:val="BodyText"/>
      </w:pPr>
      <w:r>
        <w:t xml:space="preserve">(คุณสุชาดา) บรรยากาศที่พรรคก้าวไกลนะคะ ก็</w:t>
      </w:r>
    </w:p>
    <w:p>
      <w:pPr>
        <w:pStyle w:val="BodyText"/>
      </w:pPr>
      <w:r>
        <w:t xml:space="preserve">(คุณเสถียร) เริ่มจะครุกรุ่น</w:t>
      </w:r>
    </w:p>
    <w:p>
      <w:pPr>
        <w:pStyle w:val="BodyText"/>
      </w:pPr>
      <w:r>
        <w:t xml:space="preserve">(คุณสุชาดา) ก็ตอนนี้ก็มีสื่อหลายสื่อไปปักหลักทำข่าวกันอยู่นะคะ เดี๋ยวช่วงบ่าย ๆ จะได้เห็นบรรยากาศที่คึกคักมากกว่านี้</w:t>
      </w:r>
    </w:p>
    <w:p>
      <w:pPr>
        <w:pStyle w:val="BodyText"/>
      </w:pPr>
      <w:r>
        <w:t xml:space="preserve">(คุณเสถียร) ประเด็นร้อย เสริมเนื่องที่คุณพิธาแกไปปพบกับ ใช่ไหม 18 ประเทศ</w:t>
      </w:r>
    </w:p>
    <w:p>
      <w:pPr>
        <w:pStyle w:val="BodyText"/>
      </w:pPr>
      <w:r>
        <w:t xml:space="preserve">(คุณสุชาดา) ใช่ ๆ ช่วงจะมีการวินิฉัยน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แบ่งพิมพ์ รายการ เปิดโต๊ะข่าว PPTV 9.35-10.50 น. 13082567</dc:title>
  <dc:creator/>
  <cp:keywords/>
  <dcterms:created xsi:type="dcterms:W3CDTF">2024-08-13T07:53:34Z</dcterms:created>
  <dcterms:modified xsi:type="dcterms:W3CDTF">2024-08-13T07: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สิงหาคม 2567 เวลา 09.30 น.</vt:lpwstr>
  </property>
  <property fmtid="{D5CDD505-2E9C-101B-9397-08002B2CF9AE}" pid="3" name="subtitle">
    <vt:lpwstr/>
  </property>
</Properties>
</file>